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A068E9B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0" w:name="header-c5"/>
      <w:bookmarkEnd w:id="0"/>
      <w:r w:rsidRPr="00612BEF">
        <w:rPr>
          <w:sz w:val="16"/>
          <w:szCs w:val="16"/>
        </w:rPr>
        <w:t>Discrete Summary Statistics</w:t>
      </w:r>
    </w:p>
    <w:p w14:paraId="2899B47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ode: most often category</w:t>
      </w:r>
    </w:p>
    <w:p w14:paraId="2BADF3A2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Quantiles: category occurring &gt; </w:t>
      </w:r>
      <w:r w:rsidRPr="00612BEF">
        <w:rPr>
          <w:i/>
          <w:sz w:val="16"/>
          <w:szCs w:val="16"/>
        </w:rPr>
        <w:t>t</w:t>
      </w:r>
      <w:r w:rsidRPr="00612BEF">
        <w:rPr>
          <w:sz w:val="16"/>
          <w:szCs w:val="16"/>
        </w:rPr>
        <w:t xml:space="preserve"> times</w:t>
      </w:r>
    </w:p>
    <w:p w14:paraId="4B68479F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Mean and std are sensitive to extreme values/outliers</w:t>
      </w:r>
    </w:p>
    <w:p w14:paraId="7A907A52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1" w:name="header-c15"/>
      <w:bookmarkEnd w:id="1"/>
      <w:r w:rsidRPr="00612BEF">
        <w:rPr>
          <w:sz w:val="16"/>
          <w:szCs w:val="16"/>
        </w:rPr>
        <w:t>Supervised Learning</w:t>
      </w:r>
    </w:p>
    <w:p w14:paraId="13B19AA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ith discrete labels, SL is classification</w:t>
      </w:r>
    </w:p>
    <w:p w14:paraId="1F86735A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Take features of objects &amp; corresponding labels as inputs</w:t>
      </w:r>
    </w:p>
    <w:p w14:paraId="0403FB25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Output a program that can predict the labels of a new object</w:t>
      </w:r>
    </w:p>
    <w:p w14:paraId="27C67DCE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2" w:name="header-c25"/>
      <w:bookmarkEnd w:id="2"/>
      <w:r w:rsidRPr="00612BEF">
        <w:rPr>
          <w:sz w:val="16"/>
          <w:szCs w:val="16"/>
        </w:rPr>
        <w:t>Decision Trees</w:t>
      </w:r>
    </w:p>
    <w:p w14:paraId="04D506A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ecision Stump: accuracy score</w:t>
      </w:r>
    </w:p>
    <w:p w14:paraId="279FF2C8" w14:textId="77777777" w:rsidR="000C1786" w:rsidRPr="00612BEF" w:rsidRDefault="001F4B54" w:rsidP="00612BEF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Sort rules, update scores O(ndlogn)</w:t>
      </w:r>
    </w:p>
    <w:p w14:paraId="3E31B3CE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3" w:name="header-c35"/>
      <w:bookmarkEnd w:id="3"/>
      <w:r w:rsidRPr="00612BEF">
        <w:rPr>
          <w:sz w:val="16"/>
          <w:szCs w:val="16"/>
        </w:rPr>
        <w:t>Greedy Recursive Splitting</w:t>
      </w:r>
    </w:p>
    <w:p w14:paraId="13CBB4D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ind the decision stump with the best score, split into 2 small datasets, find a decision stump to each dataset.</w:t>
      </w:r>
    </w:p>
    <w:p w14:paraId="08E45447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" w:name="header-c38"/>
      <w:bookmarkEnd w:id="4"/>
      <w:r w:rsidRPr="00612BEF">
        <w:rPr>
          <w:sz w:val="16"/>
          <w:szCs w:val="16"/>
        </w:rPr>
        <w:t>IID (Independent and Identically Distributed) Assumption</w:t>
      </w:r>
    </w:p>
    <w:p w14:paraId="3A81CA8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ll objects: same distribution, sampled independently</w:t>
      </w:r>
    </w:p>
    <w:p w14:paraId="2044B495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" w:name="header-c41"/>
      <w:bookmarkEnd w:id="5"/>
      <w:r w:rsidRPr="00612BEF">
        <w:rPr>
          <w:sz w:val="16"/>
          <w:szCs w:val="16"/>
        </w:rPr>
        <w:t>Optimization Error</w:t>
      </w:r>
    </w:p>
    <w:p w14:paraId="06D0696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hen not many models to choose, optimization error is small when lots of models big</w:t>
      </w:r>
    </w:p>
    <w:p w14:paraId="04698EBC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" w:name="header-c44"/>
      <w:bookmarkEnd w:id="6"/>
      <w:r w:rsidRPr="00612BEF">
        <w:rPr>
          <w:sz w:val="16"/>
          <w:szCs w:val="16"/>
        </w:rPr>
        <w:t>Parametric vs. Non-parametric</w:t>
      </w:r>
    </w:p>
    <w:p w14:paraId="146F1F8B" w14:textId="2E85989E" w:rsidR="000C1786" w:rsidRPr="00612BEF" w:rsidRDefault="001F4B54" w:rsidP="00664E25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arametric models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Fixed number of parameters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Estimate more accurately with more data</w:t>
      </w:r>
    </w:p>
    <w:p w14:paraId="59F73F59" w14:textId="4FD651C5" w:rsidR="000C1786" w:rsidRPr="00612BEF" w:rsidRDefault="001F4B54" w:rsidP="00664E25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on-parametric models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 xml:space="preserve">Number of params grows with </w:t>
      </w:r>
      <w:r w:rsidRPr="00612BEF">
        <w:rPr>
          <w:i/>
          <w:sz w:val="16"/>
          <w:szCs w:val="16"/>
        </w:rPr>
        <w:t>n</w:t>
      </w:r>
      <w:r w:rsidR="00664E25">
        <w:rPr>
          <w:i/>
          <w:sz w:val="16"/>
          <w:szCs w:val="16"/>
        </w:rPr>
        <w:t xml:space="preserve">; </w:t>
      </w:r>
      <w:r w:rsidRPr="00612BEF">
        <w:rPr>
          <w:sz w:val="16"/>
          <w:szCs w:val="16"/>
        </w:rPr>
        <w:t>Model gets more complicated with more data</w:t>
      </w:r>
    </w:p>
    <w:p w14:paraId="7D4630C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" w:name="header-c63"/>
      <w:bookmarkEnd w:id="7"/>
      <w:r w:rsidRPr="00612BEF">
        <w:rPr>
          <w:sz w:val="16"/>
          <w:szCs w:val="16"/>
        </w:rPr>
        <w:t>KNN (K Nearest Neighbours)</w:t>
      </w:r>
    </w:p>
    <w:p w14:paraId="08C9BD94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parametric</w:t>
      </w:r>
    </w:p>
    <w:p w14:paraId="3E7A794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ssumption: objects with similar feature likely have similar labels.</w:t>
      </w:r>
    </w:p>
    <w:p w14:paraId="6B4D9598" w14:textId="3692E972" w:rsidR="000C1786" w:rsidRPr="00612BEF" w:rsidRDefault="001F4B54" w:rsidP="00664E25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otes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No training phase, expensive prediction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Problematic if features have different scales</w:t>
      </w:r>
    </w:p>
    <w:p w14:paraId="1A70D53E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8" w:name="header-c86"/>
      <w:bookmarkEnd w:id="8"/>
      <w:r w:rsidRPr="00612BEF">
        <w:rPr>
          <w:sz w:val="16"/>
          <w:szCs w:val="16"/>
        </w:rPr>
        <w:t>Ensemble Methods</w:t>
      </w:r>
    </w:p>
    <w:p w14:paraId="75B16A16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assifiers that have classifiers as input</w:t>
      </w:r>
    </w:p>
    <w:p w14:paraId="323FC188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9" w:name="header-c89"/>
      <w:bookmarkEnd w:id="9"/>
      <w:r w:rsidRPr="00612BEF">
        <w:rPr>
          <w:sz w:val="16"/>
          <w:szCs w:val="16"/>
        </w:rPr>
        <w:t>Boosting (AdaBoost)</w:t>
      </w:r>
    </w:p>
    <w:p w14:paraId="52F05BD7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ake simple classifier that underfits, improve training error</w:t>
      </w:r>
    </w:p>
    <w:p w14:paraId="6A003459" w14:textId="77777777" w:rsidR="000C1786" w:rsidRPr="00612BEF" w:rsidRDefault="001F4B54" w:rsidP="00612BEF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Fit a classifier on the training data —&gt; give a higher weight to examples that the classifier got wrong —&gt; Fit a classifier on the weighted data —&gt; Recurse</w:t>
      </w:r>
    </w:p>
    <w:p w14:paraId="24E5341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Prediction</w:t>
      </w:r>
      <w:r w:rsidRPr="00612BEF">
        <w:rPr>
          <w:sz w:val="16"/>
          <w:szCs w:val="16"/>
        </w:rPr>
        <w:t>: weighted vote of individual classifier prediction</w:t>
      </w:r>
    </w:p>
    <w:p w14:paraId="080C369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0" w:name="header-c98"/>
      <w:bookmarkEnd w:id="10"/>
      <w:r w:rsidRPr="00612BEF">
        <w:rPr>
          <w:sz w:val="16"/>
          <w:szCs w:val="16"/>
        </w:rPr>
        <w:t>Averaging</w:t>
      </w:r>
    </w:p>
    <w:p w14:paraId="579614D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ake complex classifiers that overfit, improve test error</w:t>
      </w:r>
    </w:p>
    <w:p w14:paraId="33AA76D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put: the predictions of a set of models</w:t>
      </w:r>
    </w:p>
    <w:p w14:paraId="2D9DDDD0" w14:textId="77777777" w:rsidR="000C1786" w:rsidRPr="00612BEF" w:rsidRDefault="001F4B54" w:rsidP="007D6089">
      <w:pPr>
        <w:numPr>
          <w:ilvl w:val="0"/>
          <w:numId w:val="11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Take the mode of the predictions (or average)</w:t>
      </w:r>
    </w:p>
    <w:p w14:paraId="1C5347E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tacking: fit another classifier that uses the predictions as features</w:t>
      </w:r>
    </w:p>
    <w:p w14:paraId="41F98257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1" w:name="header-c109"/>
      <w:bookmarkEnd w:id="11"/>
      <w:r w:rsidRPr="00612BEF">
        <w:rPr>
          <w:sz w:val="16"/>
          <w:szCs w:val="16"/>
        </w:rPr>
        <w:t>Random Forests</w:t>
      </w:r>
    </w:p>
    <w:p w14:paraId="1C0A2A4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verage a set of deep decision trees</w:t>
      </w:r>
    </w:p>
    <w:p w14:paraId="4D03F9F9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ast prediction</w:t>
      </w:r>
    </w:p>
    <w:p w14:paraId="2C9990B0" w14:textId="77777777" w:rsidR="000C1786" w:rsidRPr="00612BEF" w:rsidRDefault="001F4B54" w:rsidP="00B86BAF">
      <w:pPr>
        <w:spacing w:after="0"/>
        <w:rPr>
          <w:sz w:val="16"/>
          <w:szCs w:val="16"/>
        </w:rPr>
      </w:pPr>
      <w:r w:rsidRPr="00B86BAF">
        <w:rPr>
          <w:b/>
          <w:sz w:val="16"/>
          <w:szCs w:val="16"/>
        </w:rPr>
        <w:t>Bootstrap Aggregation/Bagging</w:t>
      </w:r>
      <w:r w:rsidRPr="00612BEF">
        <w:rPr>
          <w:sz w:val="16"/>
          <w:szCs w:val="16"/>
        </w:rPr>
        <w:t>:</w:t>
      </w:r>
    </w:p>
    <w:p w14:paraId="7BD2E2CA" w14:textId="5AC27DC7" w:rsidR="000C1786" w:rsidRPr="00612BEF" w:rsidRDefault="001F4B54" w:rsidP="00B86BAF">
      <w:pPr>
        <w:spacing w:after="0"/>
        <w:rPr>
          <w:sz w:val="16"/>
          <w:szCs w:val="16"/>
        </w:rPr>
      </w:pPr>
      <w:r w:rsidRPr="00612BEF">
        <w:rPr>
          <w:i/>
          <w:sz w:val="16"/>
          <w:szCs w:val="16"/>
        </w:rPr>
        <w:t>Random sampling examples</w:t>
      </w:r>
      <w:r w:rsidR="00B86BAF">
        <w:rPr>
          <w:sz w:val="16"/>
          <w:szCs w:val="16"/>
        </w:rPr>
        <w:t xml:space="preserve"> </w:t>
      </w:r>
      <w:r w:rsidR="00B86BAF" w:rsidRPr="00B86BAF">
        <w:rPr>
          <w:i/>
          <w:sz w:val="16"/>
          <w:szCs w:val="16"/>
        </w:rPr>
        <w:t>and</w:t>
      </w:r>
      <w:r w:rsidRPr="00B86BAF">
        <w:rPr>
          <w:i/>
          <w:sz w:val="16"/>
          <w:szCs w:val="16"/>
        </w:rPr>
        <w:t xml:space="preserve"> average predictions</w:t>
      </w:r>
    </w:p>
    <w:p w14:paraId="0DFF728A" w14:textId="5D609719" w:rsidR="000C1786" w:rsidRPr="00B86BAF" w:rsidRDefault="001F4B54" w:rsidP="00B86BAF">
      <w:pPr>
        <w:spacing w:after="0"/>
        <w:rPr>
          <w:b/>
          <w:sz w:val="16"/>
          <w:szCs w:val="16"/>
        </w:rPr>
      </w:pPr>
      <w:r w:rsidRPr="00B86BAF">
        <w:rPr>
          <w:b/>
          <w:sz w:val="16"/>
          <w:szCs w:val="16"/>
        </w:rPr>
        <w:t>Random Trees</w:t>
      </w:r>
      <w:r w:rsidR="00B86BAF">
        <w:rPr>
          <w:b/>
          <w:sz w:val="16"/>
          <w:szCs w:val="16"/>
        </w:rPr>
        <w:t xml:space="preserve">: </w:t>
      </w:r>
      <w:r w:rsidRPr="00612BEF">
        <w:rPr>
          <w:sz w:val="16"/>
          <w:szCs w:val="16"/>
        </w:rPr>
        <w:t>Do not consider all features</w:t>
      </w:r>
    </w:p>
    <w:p w14:paraId="1BD9CC49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12" w:name="header-c142"/>
      <w:bookmarkEnd w:id="12"/>
      <w:r w:rsidRPr="00612BEF">
        <w:rPr>
          <w:sz w:val="16"/>
          <w:szCs w:val="16"/>
        </w:rPr>
        <w:t>Unsupervised Learning</w:t>
      </w:r>
    </w:p>
    <w:p w14:paraId="0D7ED02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nly have X, no explicit target labels</w:t>
      </w:r>
    </w:p>
    <w:p w14:paraId="3E4F85B7" w14:textId="24DE769F" w:rsidR="000C1786" w:rsidRPr="00612BEF" w:rsidRDefault="001F4B54" w:rsidP="00664E25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Uses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outlier detection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data visualization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association rules (xi and xj occur together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latent-factors (which parts are xi made from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ranking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clustering</w:t>
      </w:r>
    </w:p>
    <w:p w14:paraId="0BC9902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3" w:name="header-c166"/>
      <w:bookmarkEnd w:id="13"/>
      <w:r w:rsidRPr="00612BEF">
        <w:rPr>
          <w:sz w:val="16"/>
          <w:szCs w:val="16"/>
        </w:rPr>
        <w:t>Clustering</w:t>
      </w:r>
    </w:p>
    <w:p w14:paraId="4EAB02E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put: set of objects described by features xi</w:t>
      </w:r>
    </w:p>
    <w:p w14:paraId="119A30C2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utput: an assignment of objects to 'groups'</w:t>
      </w:r>
    </w:p>
    <w:p w14:paraId="634D2CBC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4" w:name="header-c171"/>
      <w:bookmarkEnd w:id="14"/>
      <w:r w:rsidRPr="00612BEF">
        <w:rPr>
          <w:sz w:val="16"/>
          <w:szCs w:val="16"/>
        </w:rPr>
        <w:t>K-means</w:t>
      </w:r>
    </w:p>
    <w:p w14:paraId="22BA133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vector quantization</w:t>
      </w:r>
    </w:p>
    <w:p w14:paraId="57802CE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put: K, initial guesses of means/centers</w:t>
      </w:r>
    </w:p>
    <w:p w14:paraId="6B47606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lgorithm: assign xi to closest, update means, repeat until no object change groups</w:t>
      </w:r>
    </w:p>
    <w:p w14:paraId="167A1A92" w14:textId="77777777" w:rsidR="00664E25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Guaranteed to converge with Euclidean distance</w:t>
      </w:r>
    </w:p>
    <w:p w14:paraId="562BF267" w14:textId="386BB135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New object assigned to nearest mean</w:t>
      </w:r>
    </w:p>
    <w:p w14:paraId="6EFF3A13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Bootstrapping, random initial means and choose best/combine</w:t>
      </w:r>
    </w:p>
    <w:p w14:paraId="5063D0E1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label switching: is xi in the came cluster as xj?</w:t>
      </w:r>
    </w:p>
    <w:p w14:paraId="205129D2" w14:textId="4D168084" w:rsidR="000C1786" w:rsidRPr="00612BEF" w:rsidRDefault="00521B09" w:rsidP="007D6089">
      <w:pPr>
        <w:pStyle w:val="Heading2"/>
        <w:spacing w:before="0"/>
        <w:rPr>
          <w:sz w:val="16"/>
          <w:szCs w:val="16"/>
        </w:rPr>
      </w:pPr>
      <w:bookmarkStart w:id="15" w:name="header-c191"/>
      <w:bookmarkEnd w:id="15"/>
      <w:r>
        <w:rPr>
          <w:sz w:val="16"/>
          <w:szCs w:val="16"/>
        </w:rPr>
        <w:lastRenderedPageBreak/>
        <w:t>DBSCAN</w:t>
      </w:r>
      <w:r w:rsidR="001F4B54" w:rsidRPr="00612BEF">
        <w:rPr>
          <w:sz w:val="16"/>
          <w:szCs w:val="16"/>
        </w:rPr>
        <w:t xml:space="preserve"> (Density-Based Clustering)</w:t>
      </w:r>
    </w:p>
    <w:p w14:paraId="61C4F9CB" w14:textId="7068D9D6" w:rsidR="000C1786" w:rsidRPr="00612BEF" w:rsidRDefault="001F4B54" w:rsidP="00664E25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parametric</w:t>
      </w:r>
      <w:r w:rsidRPr="00612BEF">
        <w:rPr>
          <w:sz w:val="16"/>
          <w:szCs w:val="16"/>
        </w:rPr>
        <w:t>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Clusters more complicated with more data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 xml:space="preserve">No fixed </w:t>
      </w:r>
      <w:r w:rsidRPr="00612BEF">
        <w:rPr>
          <w:i/>
          <w:sz w:val="16"/>
          <w:szCs w:val="16"/>
        </w:rPr>
        <w:t>k</w:t>
      </w:r>
    </w:p>
    <w:p w14:paraId="21EB99FE" w14:textId="77777777" w:rsidR="00664E25" w:rsidRDefault="00664E25" w:rsidP="00664E25">
      <w:pPr>
        <w:pStyle w:val="FirstParagraph"/>
        <w:spacing w:before="0" w:after="0"/>
        <w:rPr>
          <w:sz w:val="16"/>
          <w:szCs w:val="16"/>
        </w:rPr>
      </w:pPr>
      <w:r>
        <w:rPr>
          <w:sz w:val="16"/>
          <w:szCs w:val="16"/>
        </w:rPr>
        <w:t xml:space="preserve">Hyperparams: </w:t>
      </w:r>
      <w:r w:rsidR="001F4B54" w:rsidRPr="00612BEF">
        <w:rPr>
          <w:sz w:val="16"/>
          <w:szCs w:val="16"/>
        </w:rPr>
        <w:t xml:space="preserve">radius: max distance between points to </w:t>
      </w:r>
      <w:r>
        <w:rPr>
          <w:sz w:val="16"/>
          <w:szCs w:val="16"/>
        </w:rPr>
        <w:t xml:space="preserve">be considered close or reachable; </w:t>
      </w:r>
      <w:r w:rsidR="001F4B54" w:rsidRPr="00612BEF">
        <w:rPr>
          <w:sz w:val="16"/>
          <w:szCs w:val="16"/>
        </w:rPr>
        <w:t>minPts: # of reachable points</w:t>
      </w:r>
    </w:p>
    <w:p w14:paraId="4F49887E" w14:textId="652A46D1" w:rsidR="000C1786" w:rsidRPr="00612BEF" w:rsidRDefault="001F4B54" w:rsidP="00664E25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ore point: point with ≥ minPts meighbours with distance ≤ radius</w:t>
      </w:r>
    </w:p>
    <w:p w14:paraId="2AE34B87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Sensitive to choices of hyperparams</w:t>
      </w:r>
    </w:p>
    <w:p w14:paraId="6CD5347C" w14:textId="77777777" w:rsidR="000C1786" w:rsidRPr="00612BEF" w:rsidRDefault="001F4B54" w:rsidP="00664E25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For new examples, finding cluster is expensive (compute distances to training points)</w:t>
      </w:r>
    </w:p>
    <w:p w14:paraId="4A4B6CF6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6" w:name="header-c223"/>
      <w:bookmarkEnd w:id="16"/>
      <w:r w:rsidRPr="00612BEF">
        <w:rPr>
          <w:sz w:val="16"/>
          <w:szCs w:val="16"/>
        </w:rPr>
        <w:t>Density-Based Hierarchical Clustering</w:t>
      </w:r>
    </w:p>
    <w:p w14:paraId="4A9FF33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ix minPoints, record clusters as you vary the radius</w:t>
      </w:r>
    </w:p>
    <w:p w14:paraId="754209EC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17" w:name="header-c226"/>
      <w:bookmarkEnd w:id="17"/>
      <w:r w:rsidRPr="00612BEF">
        <w:rPr>
          <w:sz w:val="16"/>
          <w:szCs w:val="16"/>
        </w:rPr>
        <w:t>Agglomerative (Bottom-up Clustering)</w:t>
      </w:r>
    </w:p>
    <w:p w14:paraId="0183A27E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tart with each point in its own cluster, each step merges 2 closest clusters, stop when everything is one big cluster</w:t>
      </w:r>
    </w:p>
    <w:p w14:paraId="12774147" w14:textId="5EC97A62" w:rsidR="000C1786" w:rsidRPr="00612BEF" w:rsidRDefault="001F4B54" w:rsidP="00664E25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osest clusters</w:t>
      </w:r>
      <w:r w:rsidRPr="00664E25">
        <w:rPr>
          <w:sz w:val="16"/>
          <w:szCs w:val="16"/>
        </w:rPr>
        <w:t>:</w:t>
      </w:r>
      <w:r w:rsidR="00664E25" w:rsidRPr="00664E25">
        <w:rPr>
          <w:sz w:val="16"/>
          <w:szCs w:val="16"/>
        </w:rPr>
        <w:t xml:space="preserve"> </w:t>
      </w:r>
      <w:r w:rsidRPr="00664E25">
        <w:rPr>
          <w:b/>
          <w:sz w:val="16"/>
          <w:szCs w:val="16"/>
        </w:rPr>
        <w:t>Average link</w:t>
      </w:r>
      <w:r w:rsidRPr="00612BEF">
        <w:rPr>
          <w:sz w:val="16"/>
          <w:szCs w:val="16"/>
        </w:rPr>
        <w:t>: average distance between points in clusters</w:t>
      </w:r>
      <w:r w:rsidR="00664E25">
        <w:rPr>
          <w:sz w:val="16"/>
          <w:szCs w:val="16"/>
        </w:rPr>
        <w:t xml:space="preserve">; </w:t>
      </w:r>
      <w:r w:rsidRPr="00664E25">
        <w:rPr>
          <w:b/>
          <w:sz w:val="16"/>
          <w:szCs w:val="16"/>
        </w:rPr>
        <w:t>Single-link</w:t>
      </w:r>
      <w:r w:rsidRPr="00612BEF">
        <w:rPr>
          <w:sz w:val="16"/>
          <w:szCs w:val="16"/>
        </w:rPr>
        <w:t>: min distance between points in clusters</w:t>
      </w:r>
      <w:r w:rsidR="00664E25">
        <w:rPr>
          <w:sz w:val="16"/>
          <w:szCs w:val="16"/>
        </w:rPr>
        <w:t xml:space="preserve">; </w:t>
      </w:r>
      <w:r w:rsidRPr="00664E25">
        <w:rPr>
          <w:b/>
          <w:sz w:val="16"/>
          <w:szCs w:val="16"/>
        </w:rPr>
        <w:t>Complete-link</w:t>
      </w:r>
      <w:r w:rsidRPr="00612BEF">
        <w:rPr>
          <w:sz w:val="16"/>
          <w:szCs w:val="16"/>
        </w:rPr>
        <w:t>: max distance between points in clusters</w:t>
      </w:r>
      <w:r w:rsidR="00664E25">
        <w:rPr>
          <w:sz w:val="16"/>
          <w:szCs w:val="16"/>
        </w:rPr>
        <w:t xml:space="preserve">; </w:t>
      </w:r>
      <w:r w:rsidRPr="00664E25">
        <w:rPr>
          <w:b/>
          <w:sz w:val="16"/>
          <w:szCs w:val="16"/>
        </w:rPr>
        <w:t>Ward's method</w:t>
      </w:r>
      <w:r w:rsidRPr="00612BEF">
        <w:rPr>
          <w:sz w:val="16"/>
          <w:szCs w:val="16"/>
        </w:rPr>
        <w:t>: minimize within cluster variance</w:t>
      </w:r>
    </w:p>
    <w:p w14:paraId="040FFFB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t's possible to use supervised learning for clustering — Image segmentation.</w:t>
      </w:r>
    </w:p>
    <w:p w14:paraId="74D298F3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18" w:name="header-c246"/>
      <w:bookmarkEnd w:id="18"/>
      <w:r w:rsidRPr="00612BEF">
        <w:rPr>
          <w:sz w:val="16"/>
          <w:szCs w:val="16"/>
        </w:rPr>
        <w:t>Outlier Detection</w:t>
      </w:r>
    </w:p>
    <w:p w14:paraId="4E42915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unsupervised</w:t>
      </w:r>
    </w:p>
    <w:p w14:paraId="6ACDD81E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19" w:name="header-c249"/>
      <w:bookmarkEnd w:id="19"/>
      <w:r w:rsidRPr="00612BEF">
        <w:rPr>
          <w:sz w:val="16"/>
          <w:szCs w:val="16"/>
        </w:rPr>
        <w:t>1 Model Based Outlier Detection</w:t>
      </w:r>
    </w:p>
    <w:p w14:paraId="75E8F53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it a probabilistic model, outliers are examples with low probability</w:t>
      </w:r>
    </w:p>
    <w:p w14:paraId="0514958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ensitive to outliers example: Z-score</w:t>
      </w:r>
    </w:p>
    <w:p w14:paraId="01B82AD7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0" w:name="header-c254"/>
      <w:bookmarkEnd w:id="20"/>
      <w:r w:rsidRPr="00612BEF">
        <w:rPr>
          <w:sz w:val="16"/>
          <w:szCs w:val="16"/>
        </w:rPr>
        <w:t>2 Graphical Outlier Detection</w:t>
      </w:r>
    </w:p>
    <w:p w14:paraId="11503DB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ook at plots of data and human decides</w:t>
      </w:r>
    </w:p>
    <w:p w14:paraId="58BBF314" w14:textId="21D1FE27" w:rsidR="000C1786" w:rsidRPr="00612BEF" w:rsidRDefault="001F4B54" w:rsidP="00664E25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Examples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Box plot (only 1 variable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Scatterplot (detect complex patterns, only 2 variables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Scatterplot array (all combination of variables, only 2 variables at a time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Scatterplot of 2-dimensional PCA (see high-dimensional structure, PCA sensitive to outliers, might be info in higher PCs</w:t>
      </w:r>
    </w:p>
    <w:p w14:paraId="3D693349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1" w:name="header-c272"/>
      <w:bookmarkEnd w:id="21"/>
      <w:r w:rsidRPr="00612BEF">
        <w:rPr>
          <w:sz w:val="16"/>
          <w:szCs w:val="16"/>
        </w:rPr>
        <w:t>3 Cluster-Based Outlier Detection</w:t>
      </w:r>
    </w:p>
    <w:p w14:paraId="07E15C6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uster data, find points which don't belong to clusters</w:t>
      </w:r>
    </w:p>
    <w:p w14:paraId="7EDF6A0C" w14:textId="5E87DF54" w:rsidR="000C1786" w:rsidRPr="00612BEF" w:rsidRDefault="001F4B54" w:rsidP="00664E25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Examples:</w:t>
      </w:r>
      <w:r w:rsidR="00664E25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K-Means (find points far from an mean, find clusters with a small number of pints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DBSCAN (outliers: points not assigned to any cluster)</w:t>
      </w:r>
      <w:r w:rsidR="00664E25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Hierarchical DBSCAM (outliers take longer to join other groups, good for outlier groups)</w:t>
      </w:r>
    </w:p>
    <w:p w14:paraId="5BF4426C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2" w:name="header-c287"/>
      <w:bookmarkEnd w:id="22"/>
      <w:r w:rsidRPr="00612BEF">
        <w:rPr>
          <w:sz w:val="16"/>
          <w:szCs w:val="16"/>
        </w:rPr>
        <w:t>4 Distance-Based Outlier Detection</w:t>
      </w:r>
    </w:p>
    <w:p w14:paraId="44A5110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irectly measure how close objects are to their neighbours</w:t>
      </w:r>
    </w:p>
    <w:p w14:paraId="0B8A698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lobal Distance-Based Outlier Detection — KNN Outlier Detection:</w:t>
      </w:r>
    </w:p>
    <w:p w14:paraId="57FEED7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or each point, compute the average distance to its KNN, sort these values choose the biggest values as outliers</w:t>
      </w:r>
    </w:p>
    <w:p w14:paraId="69E868AF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3" w:name="header-c294"/>
      <w:bookmarkEnd w:id="23"/>
      <w:r w:rsidRPr="00612BEF">
        <w:rPr>
          <w:sz w:val="16"/>
          <w:szCs w:val="16"/>
        </w:rPr>
        <w:t>5 Supervised outlier Detection</w:t>
      </w:r>
    </w:p>
    <w:p w14:paraId="1404F0D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Use supervised learning: yi = 0 if xi is a regular pint, yi=1 if xi is an outlier</w:t>
      </w:r>
    </w:p>
    <w:p w14:paraId="1C985E32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eeds supervision: what outliers look like, may not detect new types of outliers</w:t>
      </w:r>
    </w:p>
    <w:p w14:paraId="1C6261D5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24" w:name="header-c299"/>
      <w:bookmarkEnd w:id="24"/>
      <w:r w:rsidRPr="00612BEF">
        <w:rPr>
          <w:sz w:val="16"/>
          <w:szCs w:val="16"/>
        </w:rPr>
        <w:t>Linear Regression</w:t>
      </w:r>
    </w:p>
    <w:p w14:paraId="054FEEAA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supervised</w:t>
      </w:r>
    </w:p>
    <w:p w14:paraId="6683B1C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assification (discrete yi) —&gt; Regression (mumerical yi)</w:t>
      </w:r>
    </w:p>
    <w:p w14:paraId="6547AD6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25" w:name="header-c304"/>
      <w:bookmarkEnd w:id="25"/>
      <w:r w:rsidRPr="00612BEF">
        <w:rPr>
          <w:sz w:val="16"/>
          <w:szCs w:val="16"/>
        </w:rPr>
        <w:t>Linear Regression based on squared error</w:t>
      </w:r>
    </w:p>
    <w:p w14:paraId="09D341C7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6" w:name="header-c305"/>
      <w:bookmarkEnd w:id="26"/>
      <w:r w:rsidRPr="00612BEF">
        <w:rPr>
          <w:sz w:val="16"/>
          <w:szCs w:val="16"/>
        </w:rPr>
        <w:t>Linear Regression in 1D (1 feature)</w:t>
      </w:r>
    </w:p>
    <w:p w14:paraId="088F131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yi = wXi (w: weights/regression coefficient of Xi — Linear Model</w:t>
      </w:r>
    </w:p>
    <w:p w14:paraId="73DCEC4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ke predictions: y_hat = wXi_hat</w:t>
      </w:r>
    </w:p>
    <w:p w14:paraId="7D60D76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um of squared errors:</w:t>
      </w:r>
    </w:p>
    <w:p w14:paraId="0734571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m:oMathPara>
        <m:oMath>
          <m:r>
            <w:rPr>
              <w:rFonts w:ascii="Cambria Math" w:hAnsi="Cambria Math"/>
              <w:sz w:val="16"/>
              <w:szCs w:val="16"/>
            </w:rPr>
            <m:t>f(w)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sz w:val="16"/>
                  <w:szCs w:val="16"/>
                </w:rPr>
              </m:ctrlPr>
            </m:naryPr>
            <m:sub>
              <m:r>
                <w:rPr>
                  <w:rFonts w:ascii="Cambria Math" w:hAnsi="Cambria Math"/>
                  <w:sz w:val="16"/>
                  <w:szCs w:val="16"/>
                </w:rPr>
                <m:t>i=1</m:t>
              </m:r>
            </m:sub>
            <m:sup>
              <m:r>
                <w:rPr>
                  <w:rFonts w:ascii="Cambria Math" w:hAnsi="Cambria Math"/>
                  <w:sz w:val="16"/>
                  <w:szCs w:val="16"/>
                </w:rPr>
                <m:t>n</m:t>
              </m:r>
            </m:sup>
            <m:e>
              <m:r>
                <w:rPr>
                  <w:rFonts w:ascii="Cambria Math" w:hAnsi="Cambria Math"/>
                  <w:sz w:val="16"/>
                  <w:szCs w:val="16"/>
                </w:rPr>
                <m:t>(w</m:t>
              </m:r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16"/>
                  <w:szCs w:val="16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sz w:val="16"/>
                      <w:szCs w:val="16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sz w:val="16"/>
                      <w:szCs w:val="16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16"/>
                      <w:szCs w:val="16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sz w:val="16"/>
                      <w:szCs w:val="16"/>
                    </w:rPr>
                    <m:t>2</m:t>
                  </m:r>
                </m:sup>
              </m:sSup>
            </m:e>
          </m:nary>
        </m:oMath>
      </m:oMathPara>
    </w:p>
    <w:p w14:paraId="7DFD207B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Minimizers: All </w:t>
      </w:r>
      <w:r w:rsidRPr="00612BEF">
        <w:rPr>
          <w:i/>
          <w:sz w:val="16"/>
          <w:szCs w:val="16"/>
        </w:rPr>
        <w:t>w</w:t>
      </w:r>
      <w:r w:rsidRPr="00612BEF">
        <w:rPr>
          <w:sz w:val="16"/>
          <w:szCs w:val="16"/>
        </w:rPr>
        <w:t xml:space="preserve"> where ∇f(w)=0</w:t>
      </w:r>
    </w:p>
    <w:p w14:paraId="063BC999" w14:textId="082ECB0B" w:rsidR="000C1786" w:rsidRDefault="001F4B54" w:rsidP="00DA4896">
      <w:pPr>
        <w:pStyle w:val="Heading3"/>
        <w:spacing w:before="0"/>
        <w:rPr>
          <w:sz w:val="16"/>
          <w:szCs w:val="16"/>
        </w:rPr>
      </w:pPr>
      <w:bookmarkStart w:id="27" w:name="header-c316"/>
      <w:bookmarkEnd w:id="27"/>
      <w:r w:rsidRPr="00612BEF">
        <w:rPr>
          <w:sz w:val="16"/>
          <w:szCs w:val="16"/>
        </w:rPr>
        <w:t>Notation</w:t>
      </w:r>
    </w:p>
    <w:p w14:paraId="06300F2F" w14:textId="2F47DFE7" w:rsidR="00DA4896" w:rsidRPr="00DA4896" w:rsidRDefault="00DA4896" w:rsidP="00DA4896">
      <w:pPr>
        <w:pStyle w:val="BodyText"/>
        <w:spacing w:before="0" w:after="0"/>
      </w:pPr>
      <w:r>
        <w:rPr>
          <w:sz w:val="16"/>
          <w:szCs w:val="16"/>
        </w:rPr>
        <w:t>w is d by 1; y is n by 1; x</w:t>
      </w:r>
      <w:r>
        <w:rPr>
          <w:sz w:val="16"/>
          <w:szCs w:val="16"/>
          <w:vertAlign w:val="subscript"/>
        </w:rPr>
        <w:t>i</w:t>
      </w:r>
      <w:r>
        <w:rPr>
          <w:sz w:val="16"/>
          <w:szCs w:val="16"/>
        </w:rPr>
        <w:t xml:space="preserve"> is d by 1; X is n by d</w:t>
      </w:r>
    </w:p>
    <w:p w14:paraId="3EB1A4B6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28" w:name="header-c323"/>
      <w:bookmarkEnd w:id="28"/>
      <w:r w:rsidRPr="00612BEF">
        <w:rPr>
          <w:sz w:val="16"/>
          <w:szCs w:val="16"/>
        </w:rPr>
        <w:t>Least squares in D-Dimensions</w:t>
      </w:r>
    </w:p>
    <w:p w14:paraId="4008A17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yi = w^Txi f(w) = (1/2) sum (i=1 to n) (w^Txi - yi)^2 = (1/2) sum (i=1 to n) ri^2 = (1/2) ||Xw - y||^2</w:t>
      </w:r>
    </w:p>
    <w:p w14:paraId="26268F9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∇w[c] = 0, ∇w[w^Tb] = b, ∇w[(1/2)w^TAw] = Aw for symmetric A</w:t>
      </w:r>
    </w:p>
    <w:p w14:paraId="30608E3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lastRenderedPageBreak/>
        <w:t>∇f(w) = X^TXw - X^Ty</w:t>
      </w:r>
    </w:p>
    <w:p w14:paraId="7FD60F16" w14:textId="27A30A7D" w:rsidR="000C1786" w:rsidRPr="00612BEF" w:rsidRDefault="001F4B54" w:rsidP="00450878">
      <w:pPr>
        <w:spacing w:after="0"/>
        <w:rPr>
          <w:sz w:val="16"/>
          <w:szCs w:val="16"/>
        </w:rPr>
      </w:pPr>
      <w:bookmarkStart w:id="29" w:name="header-c331"/>
      <w:bookmarkEnd w:id="29"/>
      <w:r w:rsidRPr="00450878">
        <w:rPr>
          <w:sz w:val="16"/>
          <w:szCs w:val="16"/>
        </w:rPr>
        <w:t>Least Square Issues</w:t>
      </w:r>
      <w:r w:rsidR="00450878">
        <w:rPr>
          <w:sz w:val="16"/>
          <w:szCs w:val="16"/>
        </w:rPr>
        <w:t xml:space="preserve">: </w:t>
      </w:r>
      <w:r w:rsidRPr="00612BEF">
        <w:rPr>
          <w:sz w:val="16"/>
          <w:szCs w:val="16"/>
        </w:rPr>
        <w:t>solution may not be unique</w:t>
      </w:r>
      <w:r w:rsidR="00450878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sensitive to outliers</w:t>
      </w:r>
      <w:r w:rsidR="00450878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always uses all features</w:t>
      </w:r>
      <w:r w:rsidR="00450878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data can be big that X^TX can't be stored</w:t>
      </w:r>
      <w:r w:rsidR="00450878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may predict outside of range y</w:t>
      </w:r>
      <w:r w:rsidRPr="0024083F">
        <w:rPr>
          <w:sz w:val="16"/>
          <w:szCs w:val="16"/>
          <w:vertAlign w:val="subscript"/>
        </w:rPr>
        <w:t>i</w:t>
      </w:r>
      <w:r w:rsidRPr="00612BEF">
        <w:rPr>
          <w:sz w:val="16"/>
          <w:szCs w:val="16"/>
        </w:rPr>
        <w:t xml:space="preserve"> values</w:t>
      </w:r>
      <w:r w:rsidR="00450878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assume linear relationship</w:t>
      </w:r>
    </w:p>
    <w:p w14:paraId="520DBBAC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30" w:name="header-c351"/>
      <w:bookmarkEnd w:id="30"/>
      <w:r w:rsidRPr="00612BEF">
        <w:rPr>
          <w:sz w:val="16"/>
          <w:szCs w:val="16"/>
        </w:rPr>
        <w:t>Model y intercept</w:t>
      </w:r>
    </w:p>
    <w:p w14:paraId="73E598E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dd a column of 1's to X (new matrix Z)</w:t>
      </w:r>
    </w:p>
    <w:p w14:paraId="4A282445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1" w:name="header-c354"/>
      <w:bookmarkEnd w:id="31"/>
      <w:r w:rsidRPr="00612BEF">
        <w:rPr>
          <w:sz w:val="16"/>
          <w:szCs w:val="16"/>
        </w:rPr>
        <w:t>Norms of Vectors</w:t>
      </w:r>
    </w:p>
    <w:p w14:paraId="01044E3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0: # of non-zero values</w:t>
      </w:r>
    </w:p>
    <w:p w14:paraId="1D38B9EB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1: ||r||_1 = sum (i=1 to d) |rj|</w:t>
      </w:r>
    </w:p>
    <w:p w14:paraId="2441397A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2: ||r ||_2 = ||r|| = sqrt(sum (i=1 to d) ri^2)</w:t>
      </w:r>
    </w:p>
    <w:p w14:paraId="7546B8C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∞: max {|ri|}</w:t>
      </w:r>
    </w:p>
    <w:p w14:paraId="352B7602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2" w:name="header-c363"/>
      <w:bookmarkEnd w:id="32"/>
      <w:r w:rsidRPr="00612BEF">
        <w:rPr>
          <w:sz w:val="16"/>
          <w:szCs w:val="16"/>
        </w:rPr>
        <w:t>Collinearity</w:t>
      </w:r>
    </w:p>
    <w:p w14:paraId="5F5B068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wo features identical for all examples. Collinear solution is not unique.</w:t>
      </w:r>
    </w:p>
    <w:p w14:paraId="4215BCF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3" w:name="header-c366"/>
      <w:bookmarkEnd w:id="33"/>
      <w:r w:rsidRPr="00612BEF">
        <w:rPr>
          <w:sz w:val="16"/>
          <w:szCs w:val="16"/>
        </w:rPr>
        <w:t>Convex Function</w:t>
      </w:r>
    </w:p>
    <w:p w14:paraId="56FFF0E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eg. e^x, X^2</w:t>
      </w:r>
    </w:p>
    <w:p w14:paraId="33C8BFB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Key:</w:t>
      </w:r>
      <w:r w:rsidRPr="00612BEF">
        <w:rPr>
          <w:sz w:val="16"/>
          <w:szCs w:val="16"/>
        </w:rPr>
        <w:t xml:space="preserve"> a local minimum is also a global minimum</w:t>
      </w:r>
    </w:p>
    <w:p w14:paraId="376F3FA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4" w:name="header-c371"/>
      <w:bookmarkEnd w:id="34"/>
      <w:r w:rsidRPr="00612BEF">
        <w:rPr>
          <w:sz w:val="16"/>
          <w:szCs w:val="16"/>
        </w:rPr>
        <w:t>Optimization</w:t>
      </w:r>
    </w:p>
    <w:p w14:paraId="41EA76D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bjective function: the thing being maximized/ minimized</w:t>
      </w:r>
    </w:p>
    <w:p w14:paraId="5ADCCE6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imensionalities: input can be non-scalar-values, the function should be scalar-valued</w:t>
      </w:r>
    </w:p>
    <w:p w14:paraId="63E7DC4D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5" w:name="header-c376"/>
      <w:bookmarkEnd w:id="35"/>
      <w:r w:rsidRPr="00612BEF">
        <w:rPr>
          <w:sz w:val="16"/>
          <w:szCs w:val="16"/>
        </w:rPr>
        <w:t>Robust Regression/Huber Loss</w:t>
      </w:r>
    </w:p>
    <w:p w14:paraId="50FB525C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east absolute error f(w) = ||Xw - y||_1</w:t>
      </w:r>
    </w:p>
    <w:p w14:paraId="54936BD6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36" w:name="header-c379"/>
      <w:bookmarkEnd w:id="36"/>
      <w:r w:rsidRPr="00612BEF">
        <w:rPr>
          <w:sz w:val="16"/>
          <w:szCs w:val="16"/>
        </w:rPr>
        <w:t>Gradient Descent</w:t>
      </w:r>
    </w:p>
    <w:p w14:paraId="369CD77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n iterative optimization (minimization) algorithm: finds local minima of differentiable function</w:t>
      </w:r>
    </w:p>
    <w:p w14:paraId="3A02F18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37" w:name="header-c382"/>
      <w:bookmarkEnd w:id="37"/>
      <w:r w:rsidRPr="00612BEF">
        <w:rPr>
          <w:sz w:val="16"/>
          <w:szCs w:val="16"/>
        </w:rPr>
        <w:t>'Brittle' Regression</w:t>
      </w:r>
    </w:p>
    <w:p w14:paraId="1DF9C20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are about outliers (for example, want the best performance on worst training example): use infinity norm</w:t>
      </w:r>
    </w:p>
    <w:p w14:paraId="11967B6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38" w:name="header-c385"/>
      <w:bookmarkEnd w:id="38"/>
      <w:r w:rsidRPr="00612BEF">
        <w:rPr>
          <w:sz w:val="16"/>
          <w:szCs w:val="16"/>
        </w:rPr>
        <w:t>Log-Sum-Exp Function</w:t>
      </w:r>
    </w:p>
    <w:p w14:paraId="550858C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s with L1-norm, L∞ norm is convex but non-smooth.</w:t>
      </w:r>
    </w:p>
    <w:p w14:paraId="3C43E0DB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og-Sum-exp function is a smooth approximation to the max function</w:t>
      </w:r>
    </w:p>
    <w:p w14:paraId="1315FB5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x(z_i) = log( \sum{exp(z_i)} )</w:t>
      </w:r>
    </w:p>
    <w:p w14:paraId="4D58F56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tuition: largest element is magnified exponentially while smaller elements become negligible</w:t>
      </w:r>
    </w:p>
    <w:p w14:paraId="68CB495B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39" w:name="header-c394"/>
      <w:bookmarkEnd w:id="39"/>
      <w:r w:rsidRPr="00612BEF">
        <w:rPr>
          <w:sz w:val="16"/>
          <w:szCs w:val="16"/>
        </w:rPr>
        <w:t>Nonlinear Regression</w:t>
      </w:r>
    </w:p>
    <w:p w14:paraId="59CA1933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0" w:name="header-c395"/>
      <w:bookmarkEnd w:id="40"/>
      <w:r w:rsidRPr="00612BEF">
        <w:rPr>
          <w:sz w:val="16"/>
          <w:szCs w:val="16"/>
        </w:rPr>
        <w:t>Adapting Counting/Distance-Based Methods</w:t>
      </w:r>
    </w:p>
    <w:p w14:paraId="39359E0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dapt our classification methods to perform regression</w:t>
      </w:r>
    </w:p>
    <w:p w14:paraId="58FB7C7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1" w:name="header-c398"/>
      <w:bookmarkEnd w:id="41"/>
      <w:r w:rsidRPr="00612BEF">
        <w:rPr>
          <w:sz w:val="16"/>
          <w:szCs w:val="16"/>
        </w:rPr>
        <w:t>Linear Least Squares for Quadratic Models</w:t>
      </w:r>
    </w:p>
    <w:p w14:paraId="42E26427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hange of basis:</w:t>
      </w:r>
    </w:p>
    <w:p w14:paraId="0229093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yi = w0 + w1xi + w2xi^2 + … (w0 will be the y-intercept)</w:t>
      </w:r>
    </w:p>
    <w:p w14:paraId="7B53E6D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Z = [1's | xi | xi^2]</w:t>
      </w:r>
    </w:p>
    <w:p w14:paraId="5CCB87B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inear functin of w, quadrtic function of xi.</w:t>
      </w:r>
    </w:p>
    <w:p w14:paraId="0723797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rediction: y=Zw</w:t>
      </w:r>
    </w:p>
    <w:p w14:paraId="76F6895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o select degree polynomial: validation and cross-validation</w:t>
      </w:r>
    </w:p>
    <w:p w14:paraId="6B00A028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42" w:name="header-c411"/>
      <w:bookmarkEnd w:id="42"/>
      <w:r w:rsidRPr="00612BEF">
        <w:rPr>
          <w:sz w:val="16"/>
          <w:szCs w:val="16"/>
        </w:rPr>
        <w:t>Parametric vs Non-parametric Bases</w:t>
      </w:r>
    </w:p>
    <w:p w14:paraId="120D039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yi = w0 + w1 f1(xi) + w2 f2(xi) + … </w:t>
      </w:r>
    </w:p>
    <w:p w14:paraId="185052DD" w14:textId="263C8556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rong basis: more data doesn't help</w:t>
      </w:r>
    </w:p>
    <w:p w14:paraId="5C879DEF" w14:textId="4F29196F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3" w:name="header-c416"/>
      <w:bookmarkEnd w:id="43"/>
      <w:r w:rsidRPr="00612BEF">
        <w:rPr>
          <w:sz w:val="16"/>
          <w:szCs w:val="16"/>
        </w:rPr>
        <w:t>Radical Basis Functions (RBFs)</w:t>
      </w:r>
    </w:p>
    <w:p w14:paraId="59C2B5C3" w14:textId="5ECF9910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parametric</w:t>
      </w:r>
      <w:r w:rsidRPr="00612BEF">
        <w:rPr>
          <w:sz w:val="16"/>
          <w:szCs w:val="16"/>
        </w:rPr>
        <w:t xml:space="preserve"> bases that can model any function</w:t>
      </w:r>
    </w:p>
    <w:p w14:paraId="1DC3CED0" w14:textId="261A99FE" w:rsidR="000C1786" w:rsidRPr="00612BEF" w:rsidRDefault="005419C9" w:rsidP="007D6089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57C4C9A8" wp14:editId="129F755A">
            <wp:extent cx="1436368" cy="6381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RBF-Zmatrix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6368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E1B449" w14:textId="77777777" w:rsidR="000C1786" w:rsidRPr="00612BEF" w:rsidRDefault="000C1786" w:rsidP="007D6089">
      <w:pPr>
        <w:pStyle w:val="BodyText"/>
        <w:spacing w:before="0" w:after="0"/>
        <w:rPr>
          <w:sz w:val="16"/>
          <w:szCs w:val="16"/>
        </w:rPr>
      </w:pPr>
    </w:p>
    <w:p w14:paraId="254872C5" w14:textId="751E2502" w:rsidR="000C1786" w:rsidRPr="00612BEF" w:rsidRDefault="001F4B54" w:rsidP="00450878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uassian RBF: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46C3506F" wp14:editId="354C7942">
            <wp:extent cx="1000119" cy="20002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guassian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19" cy="200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67B82B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Variance sigma^2 controls influence of nearby points</w:t>
      </w:r>
    </w:p>
    <w:p w14:paraId="11114A3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aussian RBFs are universal approximators</w:t>
      </w:r>
    </w:p>
    <w:p w14:paraId="5AB55BFE" w14:textId="0541C1F0" w:rsidR="000C1786" w:rsidRPr="00612BEF" w:rsidRDefault="001F4B54" w:rsidP="001104CA">
      <w:p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Can approximate any continuous function to arbitrary precision.</w:t>
      </w:r>
      <w:r w:rsidR="001104CA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 xml:space="preserve">Achieve irreducible error as </w:t>
      </w:r>
      <w:r w:rsidRPr="00612BEF">
        <w:rPr>
          <w:i/>
          <w:sz w:val="16"/>
          <w:szCs w:val="16"/>
        </w:rPr>
        <w:t>n</w:t>
      </w:r>
      <w:r w:rsidRPr="00612BEF">
        <w:rPr>
          <w:sz w:val="16"/>
          <w:szCs w:val="16"/>
        </w:rPr>
        <w:t xml:space="preserve"> goes to infinity.</w:t>
      </w:r>
    </w:p>
    <w:p w14:paraId="7A9715BB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4" w:name="header-c438"/>
      <w:bookmarkEnd w:id="44"/>
      <w:r w:rsidRPr="00612BEF">
        <w:rPr>
          <w:sz w:val="16"/>
          <w:szCs w:val="16"/>
        </w:rPr>
        <w:t>Feature Selection</w:t>
      </w:r>
    </w:p>
    <w:p w14:paraId="41F1B955" w14:textId="3A9FE3C9" w:rsidR="000C1786" w:rsidRPr="00612BEF" w:rsidRDefault="001F4B54" w:rsidP="008424AC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hallenges:</w:t>
      </w:r>
      <w:r w:rsidR="008424AC">
        <w:rPr>
          <w:sz w:val="16"/>
          <w:szCs w:val="16"/>
        </w:rPr>
        <w:t xml:space="preserve"> </w:t>
      </w:r>
      <w:r w:rsidRPr="00612BEF">
        <w:rPr>
          <w:sz w:val="16"/>
          <w:szCs w:val="16"/>
        </w:rPr>
        <w:t>Conditional independence and variable dependence</w:t>
      </w:r>
      <w:r w:rsidR="008424AC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Tiny effects and context-specific relevance</w:t>
      </w:r>
      <w:r w:rsidR="008424AC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Causality and confounding (hidden effects making irrelevant relevant) —&gt; won't resolve</w:t>
      </w:r>
    </w:p>
    <w:p w14:paraId="715FB71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5" w:name="header-c451"/>
      <w:bookmarkEnd w:id="45"/>
      <w:r w:rsidRPr="00612BEF">
        <w:rPr>
          <w:sz w:val="16"/>
          <w:szCs w:val="16"/>
        </w:rPr>
        <w:t>L0 Regularization</w:t>
      </w:r>
    </w:p>
    <w:p w14:paraId="0000A716" w14:textId="42853538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smooth, does feature selection, encourages exactly zeros in w</w:t>
      </w:r>
      <w:r w:rsidR="00CE0E65">
        <w:rPr>
          <w:i/>
          <w:sz w:val="16"/>
          <w:szCs w:val="16"/>
        </w:rPr>
        <w:t>, more sparsity</w:t>
      </w:r>
    </w:p>
    <w:p w14:paraId="3416987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 = (1/2)||Xw-y||^2 + lambda||w||_0</w:t>
      </w:r>
    </w:p>
    <w:p w14:paraId="61E4AE4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lastRenderedPageBreak/>
        <w:t>Larger lambda, emphasize feature selection</w:t>
      </w:r>
    </w:p>
    <w:p w14:paraId="1CFFC51F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6" w:name="header-c458"/>
      <w:bookmarkEnd w:id="46"/>
      <w:r w:rsidRPr="00612BEF">
        <w:rPr>
          <w:sz w:val="16"/>
          <w:szCs w:val="16"/>
        </w:rPr>
        <w:t>L2 Regularization/Ridge Regression</w:t>
      </w:r>
    </w:p>
    <w:p w14:paraId="1B3A077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convex, doesn't do feature selection, tend to be non-zeros in w, solution unique</w:t>
      </w:r>
    </w:p>
    <w:p w14:paraId="1C3DF5F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 = (1/2)||Xw-y||^2 + (lambda/2)||w||^2</w:t>
      </w:r>
    </w:p>
    <w:p w14:paraId="1012D1D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raning error decreases, but reduces overfitting</w:t>
      </w:r>
    </w:p>
    <w:p w14:paraId="3D09D4CA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radient: ∇f(w) = X^TXw - X^Ty + lambda w</w:t>
      </w:r>
    </w:p>
    <w:p w14:paraId="3D352A7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inear system: (X^TX - lambda I) = X^Ty</w:t>
      </w:r>
    </w:p>
    <w:p w14:paraId="3BABE6D6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7" w:name="header-c469"/>
      <w:bookmarkEnd w:id="47"/>
      <w:r w:rsidRPr="00612BEF">
        <w:rPr>
          <w:sz w:val="16"/>
          <w:szCs w:val="16"/>
        </w:rPr>
        <w:t>L1 Regularization</w:t>
      </w:r>
    </w:p>
    <w:p w14:paraId="4CC36906" w14:textId="0B2C6E04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feature selection, requires iterative solver, solution not unique</w:t>
      </w:r>
      <w:r w:rsidR="00CE0E65">
        <w:rPr>
          <w:i/>
          <w:sz w:val="16"/>
          <w:szCs w:val="16"/>
        </w:rPr>
        <w:t>, some sparsity</w:t>
      </w:r>
    </w:p>
    <w:p w14:paraId="7FA0D76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 = (1/2)||Xw-y||^2 + (lambda/2)||w||_1</w:t>
      </w:r>
    </w:p>
    <w:p w14:paraId="58739A06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48" w:name="header-c474"/>
      <w:bookmarkEnd w:id="48"/>
      <w:r w:rsidRPr="00612BEF">
        <w:rPr>
          <w:sz w:val="16"/>
          <w:szCs w:val="16"/>
        </w:rPr>
        <w:t>Linear Classifiers</w:t>
      </w:r>
    </w:p>
    <w:p w14:paraId="65E8C6B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raining: linear regression model</w:t>
      </w:r>
    </w:p>
    <w:p w14:paraId="2E1B97CC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rediction: take the sign yi=sign(w^Txi)</w:t>
      </w:r>
    </w:p>
    <w:p w14:paraId="739B2D9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hat we want is the 0-1 loss (# of classification errors)</w:t>
      </w:r>
    </w:p>
    <w:p w14:paraId="233215AA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onvex approximations: Hinge loss, support vector machine — define y in {+1, -1}</w:t>
      </w:r>
    </w:p>
    <w:p w14:paraId="5375D99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49" w:name="header-c483"/>
      <w:bookmarkEnd w:id="49"/>
      <w:r w:rsidRPr="00612BEF">
        <w:rPr>
          <w:sz w:val="16"/>
          <w:szCs w:val="16"/>
        </w:rPr>
        <w:t>Hinge Loss</w:t>
      </w:r>
    </w:p>
    <w:p w14:paraId="6B2A91C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=sum(i=1 to n) max{0, 1-yiw^Txi}</w:t>
      </w:r>
    </w:p>
    <w:p w14:paraId="5B28A55D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0" w:name="header-c486"/>
      <w:bookmarkEnd w:id="50"/>
      <w:r w:rsidRPr="00612BEF">
        <w:rPr>
          <w:sz w:val="16"/>
          <w:szCs w:val="16"/>
        </w:rPr>
        <w:t>Support Vector Machine (SVM)</w:t>
      </w:r>
    </w:p>
    <w:p w14:paraId="415CC1A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Hinge Loss with L2 regularization — Maximum-Margin Classifier (choose the farthest from both classes)</w:t>
      </w:r>
    </w:p>
    <w:p w14:paraId="1E7E91A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=sum(i=1 to n) max{0, 1-yiw^Txi} + (lambda/2)||w||^2</w:t>
      </w:r>
    </w:p>
    <w:p w14:paraId="78A61638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1" w:name="header-c491"/>
      <w:bookmarkEnd w:id="51"/>
      <w:r w:rsidRPr="00612BEF">
        <w:rPr>
          <w:sz w:val="16"/>
          <w:szCs w:val="16"/>
        </w:rPr>
        <w:t>Logistic Regression</w:t>
      </w:r>
    </w:p>
    <w:p w14:paraId="16AF53CA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convex, differentiable, minimizes with gradient descent</w:t>
      </w:r>
    </w:p>
    <w:p w14:paraId="6F91F5FA" w14:textId="77777777" w:rsidR="00572DB0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Minimizes logistic loss: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448CF099" wp14:editId="581B9980">
            <wp:extent cx="1562100" cy="332171"/>
            <wp:effectExtent l="0" t="0" r="0" b="0"/>
            <wp:docPr id="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probability-logistic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1197" cy="33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E2028" w14:textId="4D96660A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(w) = sum(i=1 to n) log(1+ exp(-yiw^Txi))</w:t>
      </w:r>
    </w:p>
    <w:p w14:paraId="07948C15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2" w:name="header-c496"/>
      <w:bookmarkEnd w:id="52"/>
      <w:r w:rsidRPr="00612BEF">
        <w:rPr>
          <w:sz w:val="16"/>
          <w:szCs w:val="16"/>
        </w:rPr>
        <w:t>Multi-Class Classification</w:t>
      </w:r>
    </w:p>
    <w:p w14:paraId="68CEA42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X (n by d), Y (n by k) W=[w1 | w2 … | wk] (d by k)</w:t>
      </w:r>
    </w:p>
    <w:p w14:paraId="5A7CFBB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To predict, pick </w:t>
      </w:r>
      <w:r w:rsidRPr="00612BEF">
        <w:rPr>
          <w:i/>
          <w:sz w:val="16"/>
          <w:szCs w:val="16"/>
        </w:rPr>
        <w:t>c</w:t>
      </w:r>
      <w:r w:rsidRPr="00612BEF">
        <w:rPr>
          <w:sz w:val="16"/>
          <w:szCs w:val="16"/>
        </w:rPr>
        <w:t xml:space="preserve"> with the largest value of w_c^Txi, where c=index of largest yi</w:t>
      </w:r>
    </w:p>
    <w:p w14:paraId="07D132C9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3" w:name="header-c501"/>
      <w:bookmarkEnd w:id="53"/>
      <w:r w:rsidRPr="00612BEF">
        <w:rPr>
          <w:sz w:val="16"/>
          <w:szCs w:val="16"/>
        </w:rPr>
        <w:t>Softmax Loss Function</w:t>
      </w:r>
    </w:p>
    <w:p w14:paraId="7F960F4C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smooth, natural generalization of logistic regression</w:t>
      </w:r>
    </w:p>
    <w:p w14:paraId="3AD5E559" w14:textId="77777777" w:rsidR="000C1786" w:rsidRPr="00612BEF" w:rsidRDefault="001F4B54" w:rsidP="007D6089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4767351" wp14:editId="026A0F34">
            <wp:extent cx="1905000" cy="19418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softmax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3521" cy="208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C6238" w14:textId="77777777" w:rsidR="000C1786" w:rsidRPr="00612BEF" w:rsidRDefault="000C1786" w:rsidP="007D6089">
      <w:pPr>
        <w:pStyle w:val="ImageCaption"/>
        <w:spacing w:after="0"/>
        <w:rPr>
          <w:sz w:val="16"/>
          <w:szCs w:val="16"/>
        </w:rPr>
      </w:pPr>
    </w:p>
    <w:p w14:paraId="4DE0E4D8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og-sum-exp (w_yi are the weights for the true label)</w:t>
      </w:r>
    </w:p>
    <w:p w14:paraId="7D85E44B" w14:textId="247F6E26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165E9BE2" wp14:editId="792302B1">
            <wp:extent cx="1828800" cy="31443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log-sum-exp-softmax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0388" cy="32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941ECA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4" w:name="header-c510"/>
      <w:bookmarkEnd w:id="54"/>
      <w:r w:rsidRPr="00612BEF">
        <w:rPr>
          <w:sz w:val="16"/>
          <w:szCs w:val="16"/>
        </w:rPr>
        <w:t>Local vs Global Features</w:t>
      </w:r>
    </w:p>
    <w:p w14:paraId="116DE38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lobal: feature a when b=0, feature a when b=1</w:t>
      </w:r>
    </w:p>
    <w:p w14:paraId="3FBDA79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ocal features make prediction personalized:</w:t>
      </w:r>
    </w:p>
    <w:p w14:paraId="4F3DE278" w14:textId="5753F3F3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73195620" wp14:editId="2E09ED35">
            <wp:extent cx="1998052" cy="28025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local+global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955" cy="29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25ED30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5" w:name="header-c517"/>
      <w:bookmarkEnd w:id="55"/>
      <w:r w:rsidRPr="00612BEF">
        <w:rPr>
          <w:sz w:val="16"/>
          <w:szCs w:val="16"/>
        </w:rPr>
        <w:t>Kernel Methods</w:t>
      </w:r>
    </w:p>
    <w:p w14:paraId="0E090AE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 = Z^T(ZZ^T+lambda I)^(-1)y</w:t>
      </w:r>
    </w:p>
    <w:p w14:paraId="0BF3154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ram matrix 'K'</w:t>
      </w:r>
    </w:p>
    <w:p w14:paraId="07853AB0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K = ZZ^T (n by n)</w:t>
      </w:r>
    </w:p>
    <w:p w14:paraId="1D293440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'k' must be an inner product</w:t>
      </w:r>
    </w:p>
    <w:p w14:paraId="50C64B93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6" w:name="header-c526"/>
      <w:bookmarkEnd w:id="56"/>
      <w:r w:rsidRPr="00612BEF">
        <w:rPr>
          <w:sz w:val="16"/>
          <w:szCs w:val="16"/>
        </w:rPr>
        <w:t>Kernel Trick with Polynomials</w:t>
      </w:r>
    </w:p>
    <w:p w14:paraId="6B112F9C" w14:textId="7EAAD56A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4DDDCD2A" wp14:editId="1A6F2C20">
            <wp:extent cx="628650" cy="22043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kernel-k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" cy="220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12BEF" w:rsidRPr="00612BEF">
        <w:rPr>
          <w:sz w:val="16"/>
          <w:szCs w:val="16"/>
        </w:rPr>
        <w:t xml:space="preserve">      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202FC92D" wp14:editId="0C725D3A">
            <wp:extent cx="838200" cy="33302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kernel-predict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3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5C6E2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57" w:name="header-c531"/>
      <w:bookmarkEnd w:id="57"/>
      <w:r w:rsidRPr="00612BEF">
        <w:rPr>
          <w:sz w:val="16"/>
          <w:szCs w:val="16"/>
        </w:rPr>
        <w:t>Gaussian-RBF Kernel</w:t>
      </w:r>
    </w:p>
    <w:p w14:paraId="2DFBB3F4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infinite-dimensional, prone to overfitting, non-parametric</w:t>
      </w:r>
    </w:p>
    <w:p w14:paraId="2C3357E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infinitely many features in finite computational Ume</w:t>
      </w:r>
    </w:p>
    <w:p w14:paraId="32FA68BC" w14:textId="3A69A7E6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5BFFBF61" wp14:editId="0953434A">
            <wp:extent cx="1095375" cy="22507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kernel-rbf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0244" cy="232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90B5D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8" w:name="header-c538"/>
      <w:bookmarkEnd w:id="58"/>
      <w:r w:rsidRPr="00612BEF">
        <w:rPr>
          <w:sz w:val="16"/>
          <w:szCs w:val="16"/>
        </w:rPr>
        <w:t>Generative vs. Discriminative Models</w:t>
      </w:r>
    </w:p>
    <w:p w14:paraId="099D904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Generative models use Bayes rule and models p(</w:t>
      </w:r>
      <m:oMath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|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</m:oMath>
      <w:r w:rsidRPr="00612BEF">
        <w:rPr>
          <w:sz w:val="16"/>
          <w:szCs w:val="16"/>
        </w:rPr>
        <w:t>) to predict p(</w:t>
      </w:r>
      <m:oMath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|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</m:oMath>
      <w:r w:rsidRPr="00612BEF">
        <w:rPr>
          <w:sz w:val="16"/>
          <w:szCs w:val="16"/>
        </w:rPr>
        <w:t>)</w:t>
      </w:r>
    </w:p>
    <w:p w14:paraId="7CB538C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iscriminative models directly model p(</w:t>
      </w:r>
      <m:oMath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|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</m:oMath>
      <w:r w:rsidRPr="00612BEF">
        <w:rPr>
          <w:sz w:val="16"/>
          <w:szCs w:val="16"/>
        </w:rPr>
        <w:t>) to predict p(</w:t>
      </w:r>
      <m:oMath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y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  <m:r>
          <w:rPr>
            <w:rFonts w:ascii="Cambria Math" w:hAnsi="Cambria Math"/>
            <w:sz w:val="16"/>
            <w:szCs w:val="16"/>
          </w:rPr>
          <m:t>|</m:t>
        </m:r>
        <m:sSub>
          <m:sSubPr>
            <m:ctrlPr>
              <w:rPr>
                <w:rFonts w:ascii="Cambria Math" w:hAnsi="Cambria Math"/>
                <w:sz w:val="16"/>
                <w:szCs w:val="16"/>
              </w:rPr>
            </m:ctrlPr>
          </m:sSubPr>
          <m:e>
            <m:r>
              <w:rPr>
                <w:rFonts w:ascii="Cambria Math" w:hAnsi="Cambria Math"/>
                <w:sz w:val="16"/>
                <w:szCs w:val="16"/>
              </w:rPr>
              <m:t>x</m:t>
            </m:r>
          </m:e>
          <m:sub>
            <m:r>
              <w:rPr>
                <w:rFonts w:ascii="Cambria Math" w:hAnsi="Cambria Math"/>
                <w:sz w:val="16"/>
                <w:szCs w:val="16"/>
              </w:rPr>
              <m:t>i</m:t>
            </m:r>
          </m:sub>
        </m:sSub>
      </m:oMath>
      <w:r w:rsidRPr="00612BEF">
        <w:rPr>
          <w:sz w:val="16"/>
          <w:szCs w:val="16"/>
        </w:rPr>
        <w:t>)</w:t>
      </w:r>
    </w:p>
    <w:p w14:paraId="4F501896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59" w:name="header-c543"/>
      <w:bookmarkEnd w:id="59"/>
      <w:r w:rsidRPr="00612BEF">
        <w:rPr>
          <w:sz w:val="16"/>
          <w:szCs w:val="16"/>
        </w:rPr>
        <w:t>Maximum Likelihood</w:t>
      </w:r>
    </w:p>
    <w:p w14:paraId="4ECC1AB8" w14:textId="7E7E630B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(w|X, y) = P(y|X, w) P(w)</w:t>
      </w:r>
      <w:r w:rsidR="00754A34">
        <w:rPr>
          <w:sz w:val="16"/>
          <w:szCs w:val="16"/>
        </w:rPr>
        <w:t>,</w:t>
      </w:r>
      <w:r w:rsidRPr="00612BEF">
        <w:rPr>
          <w:sz w:val="16"/>
          <w:szCs w:val="16"/>
        </w:rPr>
        <w:t xml:space="preserve"> P(y|X, w) is likelihood, P(w) is prior</w:t>
      </w:r>
    </w:p>
    <w:p w14:paraId="0729D1B9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hoice of likelihood —&gt; choice of loss function, choice of prior —&gt; regularization</w:t>
      </w:r>
    </w:p>
    <w:p w14:paraId="6A5F679E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0" w:name="header-c548"/>
      <w:bookmarkEnd w:id="60"/>
      <w:r w:rsidRPr="00612BEF">
        <w:rPr>
          <w:sz w:val="16"/>
          <w:szCs w:val="16"/>
        </w:rPr>
        <w:t>Maximum Likelihood Estimation</w:t>
      </w:r>
    </w:p>
    <w:p w14:paraId="69170830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Minimize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117C1F54" wp14:editId="39BB0498">
            <wp:extent cx="1514475" cy="279596"/>
            <wp:effectExtent l="0" t="0" r="0" b="0"/>
            <wp:docPr id="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ML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417" cy="290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A219F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lastRenderedPageBreak/>
        <w:t>Guassian Likelihood: minimize f(w) = (1/2)||Xw-y||^2</w:t>
      </w:r>
    </w:p>
    <w:p w14:paraId="6CC9F9BB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1" w:name="header-c553"/>
      <w:bookmarkEnd w:id="61"/>
      <w:r w:rsidRPr="00612BEF">
        <w:rPr>
          <w:sz w:val="16"/>
          <w:szCs w:val="16"/>
        </w:rPr>
        <w:t>Maximizing a Posteriori</w:t>
      </w:r>
    </w:p>
    <w:p w14:paraId="1B7E6A34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Guassian Prior: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45BA941" wp14:editId="651F9BFC">
            <wp:extent cx="1343025" cy="251236"/>
            <wp:effectExtent l="0" t="0" r="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guassian-prior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2046" cy="26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BD1CB0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egative log-prior: (lambda/2)||w||^2</w:t>
      </w:r>
    </w:p>
    <w:p w14:paraId="010276F0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62" w:name="header-c558"/>
      <w:bookmarkEnd w:id="62"/>
      <w:r w:rsidRPr="00612BEF">
        <w:rPr>
          <w:sz w:val="16"/>
          <w:szCs w:val="16"/>
        </w:rPr>
        <w:t>Probabilistic Classifiers</w:t>
      </w:r>
    </w:p>
    <w:p w14:paraId="56999759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odel the conditional probability, p(yi | xi)</w:t>
      </w:r>
    </w:p>
    <w:p w14:paraId="5D501A15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3" w:name="header-c561"/>
      <w:bookmarkEnd w:id="63"/>
      <w:r w:rsidRPr="00612BEF">
        <w:rPr>
          <w:sz w:val="16"/>
          <w:szCs w:val="16"/>
        </w:rPr>
        <w:t>Naive Bayes</w:t>
      </w:r>
    </w:p>
    <w:p w14:paraId="65057A62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ssume features are independent given label</w:t>
      </w:r>
    </w:p>
    <w:p w14:paraId="6F237514" w14:textId="2C5B2655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2A548D01" wp14:editId="08B2371C">
            <wp:extent cx="2614490" cy="36810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naive-baye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7886" cy="39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F7B13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64" w:name="header-c566"/>
      <w:bookmarkEnd w:id="64"/>
      <w:r w:rsidRPr="00612BEF">
        <w:rPr>
          <w:sz w:val="16"/>
          <w:szCs w:val="16"/>
        </w:rPr>
        <w:t>Principal Component Analysis (PCA)</w:t>
      </w:r>
    </w:p>
    <w:p w14:paraId="0A3156A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parametric linear model, insensitive to initialization</w:t>
      </w:r>
    </w:p>
    <w:p w14:paraId="21D61AD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 is k by d; each row is a mean; each column is a feature</w:t>
      </w:r>
    </w:p>
    <w:p w14:paraId="2DD0593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bjective funtion (</w:t>
      </w:r>
      <w:r w:rsidRPr="00612BEF">
        <w:rPr>
          <w:i/>
          <w:sz w:val="16"/>
          <w:szCs w:val="16"/>
        </w:rPr>
        <w:t>non-convex, solution non-unique</w:t>
      </w:r>
      <w:r w:rsidRPr="00612BEF">
        <w:rPr>
          <w:sz w:val="16"/>
          <w:szCs w:val="16"/>
        </w:rPr>
        <w:t>):</w:t>
      </w:r>
    </w:p>
    <w:p w14:paraId="51C6DCF1" w14:textId="72795957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7F8D52F" wp14:editId="66B1FA43">
            <wp:extent cx="1257300" cy="2413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pca-objective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455" cy="24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77DC33EF" wp14:editId="2F0106BA">
            <wp:extent cx="939800" cy="2190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pca-matrix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5233" cy="234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6DB5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atent-factor model:</w:t>
      </w:r>
    </w:p>
    <w:p w14:paraId="68EAB2D6" w14:textId="77777777" w:rsidR="000C1786" w:rsidRPr="00612BEF" w:rsidRDefault="001F4B54" w:rsidP="007D6089">
      <w:pPr>
        <w:numPr>
          <w:ilvl w:val="0"/>
          <w:numId w:val="2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w_c (row of w) called “factors” or “principal components”</w:t>
      </w:r>
    </w:p>
    <w:p w14:paraId="0EDBA818" w14:textId="77777777" w:rsidR="000C1786" w:rsidRPr="00612BEF" w:rsidRDefault="001F4B54" w:rsidP="007D6089">
      <w:pPr>
        <w:numPr>
          <w:ilvl w:val="0"/>
          <w:numId w:val="2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z_i (z_i^T is row of Z) are called “factor loadings” or “low-dimensional basis”</w:t>
      </w:r>
    </w:p>
    <w:p w14:paraId="1BCC46DC" w14:textId="77777777" w:rsidR="000C1786" w:rsidRPr="00612BEF" w:rsidRDefault="001F4B54" w:rsidP="007D6089">
      <w:pPr>
        <w:numPr>
          <w:ilvl w:val="0"/>
          <w:numId w:val="2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linear combination of all means/factors</w:t>
      </w:r>
    </w:p>
    <w:p w14:paraId="06C72ADC" w14:textId="77777777" w:rsidR="000C1786" w:rsidRPr="00612BEF" w:rsidRDefault="001F4B54" w:rsidP="007D6089">
      <w:pPr>
        <w:numPr>
          <w:ilvl w:val="0"/>
          <w:numId w:val="26"/>
        </w:numPr>
        <w:spacing w:after="0"/>
        <w:rPr>
          <w:sz w:val="16"/>
          <w:szCs w:val="16"/>
        </w:rPr>
      </w:pPr>
      <w:r w:rsidRPr="00612BEF">
        <w:rPr>
          <w:sz w:val="16"/>
          <w:szCs w:val="16"/>
        </w:rPr>
        <w:t>soft assignments to the cluster means</w:t>
      </w:r>
    </w:p>
    <w:p w14:paraId="3B6F69D6" w14:textId="0CE98093" w:rsidR="000C1786" w:rsidRPr="00612BEF" w:rsidRDefault="001F4B54" w:rsidP="00D257DF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trix factorization model:</w:t>
      </w:r>
      <w:r w:rsidR="00D257DF" w:rsidRPr="00D257DF">
        <w:rPr>
          <w:noProof/>
          <w:sz w:val="16"/>
          <w:szCs w:val="16"/>
          <w:lang w:eastAsia="zh-CN"/>
        </w:rPr>
        <w:t xml:space="preserve"> </w:t>
      </w:r>
      <w:r w:rsidR="00D257DF" w:rsidRPr="00612BEF">
        <w:rPr>
          <w:noProof/>
          <w:sz w:val="16"/>
          <w:szCs w:val="16"/>
          <w:lang w:eastAsia="zh-CN"/>
        </w:rPr>
        <w:drawing>
          <wp:inline distT="0" distB="0" distL="0" distR="0" wp14:anchorId="71EBE514" wp14:editId="033F70FB">
            <wp:extent cx="495300" cy="18796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pca-factorization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625" cy="19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3C1A06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earning the latent factors ‘W’ and latent features zi</w:t>
      </w:r>
    </w:p>
    <w:p w14:paraId="68BF258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Dimensionality reduction: replace ‘X’ with lower-dimensional ‘Z’</w:t>
      </w:r>
    </w:p>
    <w:p w14:paraId="080EB11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try to reconstruct the original points (X) using only the ‘k’ basis vectors</w:t>
      </w:r>
    </w:p>
    <w:p w14:paraId="36AC700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uch better approximation than vector quantization.</w:t>
      </w:r>
    </w:p>
    <w:p w14:paraId="28E6F360" w14:textId="2E62A891" w:rsidR="000C1786" w:rsidRPr="00612BEF" w:rsidRDefault="001F4B54" w:rsidP="001104CA">
      <w:pPr>
        <w:spacing w:after="0"/>
        <w:rPr>
          <w:sz w:val="16"/>
          <w:szCs w:val="16"/>
        </w:rPr>
      </w:pPr>
      <w:bookmarkStart w:id="65" w:name="header-c604"/>
      <w:bookmarkEnd w:id="65"/>
      <w:r w:rsidRPr="001104CA">
        <w:rPr>
          <w:sz w:val="16"/>
          <w:szCs w:val="16"/>
        </w:rPr>
        <w:t>PCA Applications</w:t>
      </w:r>
      <w:r w:rsidR="001104CA">
        <w:rPr>
          <w:sz w:val="16"/>
          <w:szCs w:val="16"/>
        </w:rPr>
        <w:t xml:space="preserve">: </w:t>
      </w:r>
      <w:r w:rsidRPr="00612BEF">
        <w:rPr>
          <w:sz w:val="16"/>
          <w:szCs w:val="16"/>
        </w:rPr>
        <w:t>Dimensionality reduction</w:t>
      </w:r>
      <w:r w:rsidR="001104CA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Outlier detection</w:t>
      </w:r>
      <w:r w:rsidR="001104CA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Partial least squares</w:t>
      </w:r>
      <w:r w:rsidR="001104CA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Data visualization (use PCA to get the location of the zi values, plot zi)</w:t>
      </w:r>
      <w:r w:rsidR="001104CA">
        <w:rPr>
          <w:sz w:val="16"/>
          <w:szCs w:val="16"/>
        </w:rPr>
        <w:t xml:space="preserve">, </w:t>
      </w:r>
      <w:r w:rsidRPr="00612BEF">
        <w:rPr>
          <w:sz w:val="16"/>
          <w:szCs w:val="16"/>
        </w:rPr>
        <w:t>Data interpretation</w:t>
      </w:r>
    </w:p>
    <w:p w14:paraId="3F1365AB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6" w:name="header-c621"/>
      <w:bookmarkEnd w:id="66"/>
      <w:r w:rsidRPr="00612BEF">
        <w:rPr>
          <w:sz w:val="16"/>
          <w:szCs w:val="16"/>
        </w:rPr>
        <w:t>PCA Issues</w:t>
      </w:r>
    </w:p>
    <w:p w14:paraId="6630290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k = 1, scaling problem. k &gt; 1, have scaling, orthogonality, rotation, label switching.</w:t>
      </w:r>
    </w:p>
    <w:p w14:paraId="60A23466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7" w:name="header-c624"/>
      <w:bookmarkEnd w:id="67"/>
      <w:r w:rsidRPr="00612BEF">
        <w:rPr>
          <w:sz w:val="16"/>
          <w:szCs w:val="16"/>
        </w:rPr>
        <w:t>Choosing number of latent factors (k)</w:t>
      </w:r>
    </w:p>
    <w:p w14:paraId="49C124D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Variance explained: span of points on line </w:t>
      </w: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6C56ADE" wp14:editId="225A5F9D">
            <wp:extent cx="533400" cy="262421"/>
            <wp:effectExtent l="0" t="0" r="0" b="0"/>
            <wp:docPr id="1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variance-explained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578" cy="273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B01D23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8" w:name="header-c627"/>
      <w:bookmarkEnd w:id="68"/>
      <w:r w:rsidRPr="00612BEF">
        <w:rPr>
          <w:sz w:val="16"/>
          <w:szCs w:val="16"/>
        </w:rPr>
        <w:t>SVD</w:t>
      </w:r>
    </w:p>
    <w:p w14:paraId="2C5A7BF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CA uses SVD which gives orthogonal PCs ordered by importance.</w:t>
      </w:r>
    </w:p>
    <w:p w14:paraId="2651972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rthogonal basis and sequential fitting of PCs leads to non-redundant PCs with unique directions.</w:t>
      </w:r>
    </w:p>
    <w:p w14:paraId="2321964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69" w:name="header-c632"/>
      <w:bookmarkEnd w:id="69"/>
      <w:r w:rsidRPr="00612BEF">
        <w:rPr>
          <w:sz w:val="16"/>
          <w:szCs w:val="16"/>
        </w:rPr>
        <w:t>Non-negative matrix factorization (NMF)</w:t>
      </w:r>
    </w:p>
    <w:p w14:paraId="5A8E0D9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convex, sensitive to initialization</w:t>
      </w:r>
    </w:p>
    <w:p w14:paraId="16AC0265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Builds on PCA, adds requirement of non-negativity</w:t>
      </w:r>
    </w:p>
    <w:p w14:paraId="5FE49A6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kes object out of parts</w:t>
      </w:r>
    </w:p>
    <w:p w14:paraId="6005619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on-negativity tends to generate sparse solutions</w:t>
      </w:r>
    </w:p>
    <w:p w14:paraId="497D28A8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projected gradient algorithm</w:t>
      </w:r>
    </w:p>
    <w:p w14:paraId="618D9038" w14:textId="77777777" w:rsidR="000C1786" w:rsidRPr="00612BEF" w:rsidRDefault="001F4B54" w:rsidP="007D6089">
      <w:pPr>
        <w:pStyle w:val="SourceCode"/>
        <w:wordWrap/>
        <w:spacing w:after="0"/>
        <w:rPr>
          <w:sz w:val="16"/>
          <w:szCs w:val="16"/>
        </w:rPr>
      </w:pPr>
      <w:r w:rsidRPr="00612BEF">
        <w:rPr>
          <w:rStyle w:val="VerbatimChar"/>
          <w:sz w:val="16"/>
          <w:szCs w:val="16"/>
        </w:rPr>
        <w:t>run gradient descent iteration</w:t>
      </w:r>
      <w:r w:rsidRPr="00612BEF">
        <w:rPr>
          <w:sz w:val="16"/>
          <w:szCs w:val="16"/>
        </w:rPr>
        <w:br/>
      </w:r>
      <w:r w:rsidRPr="00612BEF">
        <w:rPr>
          <w:rStyle w:val="VerbatimChar"/>
          <w:sz w:val="16"/>
          <w:szCs w:val="16"/>
        </w:rPr>
        <w:t>after each step, set negative values to 0</w:t>
      </w:r>
      <w:r w:rsidRPr="00612BEF">
        <w:rPr>
          <w:sz w:val="16"/>
          <w:szCs w:val="16"/>
        </w:rPr>
        <w:br/>
      </w:r>
      <w:r w:rsidRPr="00612BEF">
        <w:rPr>
          <w:rStyle w:val="VerbatimChar"/>
          <w:sz w:val="16"/>
          <w:szCs w:val="16"/>
        </w:rPr>
        <w:t>repeat</w:t>
      </w:r>
    </w:p>
    <w:p w14:paraId="0EE2905C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0" w:name="header-c644"/>
      <w:bookmarkEnd w:id="70"/>
      <w:r w:rsidRPr="00612BEF">
        <w:rPr>
          <w:sz w:val="16"/>
          <w:szCs w:val="16"/>
        </w:rPr>
        <w:t>Robust PCA</w:t>
      </w:r>
    </w:p>
    <w:p w14:paraId="24C8CEFF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Absolute error, robust to outliers (increases slower)</w:t>
      </w:r>
    </w:p>
    <w:p w14:paraId="46B9E19B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71" w:name="header-c647"/>
      <w:bookmarkEnd w:id="71"/>
      <w:r w:rsidRPr="00612BEF">
        <w:rPr>
          <w:sz w:val="16"/>
          <w:szCs w:val="16"/>
        </w:rPr>
        <w:t>Manifold Learning</w:t>
      </w:r>
    </w:p>
    <w:p w14:paraId="6410D06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focuses on low-dimensional curved structures</w:t>
      </w:r>
    </w:p>
    <w:p w14:paraId="7417B1C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2" w:name="header-c650"/>
      <w:bookmarkEnd w:id="72"/>
      <w:r w:rsidRPr="00612BEF">
        <w:rPr>
          <w:sz w:val="16"/>
          <w:szCs w:val="16"/>
        </w:rPr>
        <w:t>Multi-Dimensional Scaling (MDS)</w:t>
      </w:r>
    </w:p>
    <w:p w14:paraId="4C0BAECD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parametric dimensionality reduction and visualization, non-convex, sensitive to initialization, cannot use SVD</w:t>
      </w:r>
    </w:p>
    <w:p w14:paraId="78B87AE3" w14:textId="77777777" w:rsidR="00450878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 xml:space="preserve">Directly optimize the final locations of the zi values while preserve high-dimensional “distances” between xi: </w:t>
      </w:r>
    </w:p>
    <w:p w14:paraId="773DDF63" w14:textId="4F2FD2D8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267A70E8" wp14:editId="22F2944B">
            <wp:extent cx="1590675" cy="231371"/>
            <wp:effectExtent l="0" t="0" r="0" b="0"/>
            <wp:docPr id="1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mds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5313" cy="248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AFCEE8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DS with different distances/losses/weights usually gives better results.</w:t>
      </w:r>
    </w:p>
    <w:p w14:paraId="42A14A29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3" w:name="header-c657"/>
      <w:bookmarkEnd w:id="73"/>
      <w:r w:rsidRPr="00612BEF">
        <w:rPr>
          <w:sz w:val="16"/>
          <w:szCs w:val="16"/>
        </w:rPr>
        <w:t>ISOMAP</w:t>
      </w:r>
    </w:p>
    <w:p w14:paraId="40A6E35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latent-factor model for visualizing data on manifolds</w:t>
      </w:r>
    </w:p>
    <w:p w14:paraId="5D6CF971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4" w:name="header-c660"/>
      <w:bookmarkEnd w:id="74"/>
      <w:r w:rsidRPr="00612BEF">
        <w:rPr>
          <w:sz w:val="16"/>
          <w:szCs w:val="16"/>
        </w:rPr>
        <w:t>t-SNE</w:t>
      </w:r>
    </w:p>
    <w:p w14:paraId="38AA46A8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pecial case of MDS, focus on small distances by allowing large variance in large distances</w:t>
      </w:r>
    </w:p>
    <w:p w14:paraId="7765765E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75" w:name="header-c663"/>
      <w:bookmarkEnd w:id="75"/>
      <w:r w:rsidRPr="00612BEF">
        <w:rPr>
          <w:sz w:val="16"/>
          <w:szCs w:val="16"/>
        </w:rPr>
        <w:lastRenderedPageBreak/>
        <w:t>Sparsity</w:t>
      </w:r>
    </w:p>
    <w:p w14:paraId="0A7ADE1A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Related to feature selection and L1-regularization (w is sparse)</w:t>
      </w:r>
    </w:p>
    <w:p w14:paraId="26A738EE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NMF leads to sparse Z and W</w:t>
      </w:r>
    </w:p>
    <w:p w14:paraId="783FBFC0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76" w:name="header-c668"/>
      <w:bookmarkEnd w:id="76"/>
      <w:r w:rsidRPr="00612BEF">
        <w:rPr>
          <w:sz w:val="16"/>
          <w:szCs w:val="16"/>
        </w:rPr>
        <w:t>Stochastic Gradient</w:t>
      </w:r>
    </w:p>
    <w:p w14:paraId="40AC18EB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iterative optimization algorithm</w:t>
      </w:r>
    </w:p>
    <w:p w14:paraId="2544C61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used when n is very large</w:t>
      </w:r>
    </w:p>
    <w:p w14:paraId="5A6F33B8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uses gradient of randomly-chosen training example (cost of computing this gradient is independent of n)</w:t>
      </w:r>
    </w:p>
    <w:p w14:paraId="772006D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problems:</w:t>
      </w:r>
      <w:r w:rsidRPr="00612BEF">
        <w:rPr>
          <w:sz w:val="16"/>
          <w:szCs w:val="16"/>
        </w:rPr>
        <w:t xml:space="preserve"> gradient of random example might point in the wrong direction, sensitive to step size and batch size (number of random examples)</w:t>
      </w:r>
    </w:p>
    <w:p w14:paraId="22B4312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ontrol step size (decrease to get convergence)</w:t>
      </w:r>
    </w:p>
    <w:p w14:paraId="75CDF86F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77" w:name="header-c679"/>
      <w:bookmarkEnd w:id="77"/>
      <w:r w:rsidRPr="00612BEF">
        <w:rPr>
          <w:sz w:val="16"/>
          <w:szCs w:val="16"/>
        </w:rPr>
        <w:t>Neural Networks</w:t>
      </w:r>
    </w:p>
    <w:p w14:paraId="79C0A9AA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non-linear, supervised, non-convex</w:t>
      </w:r>
    </w:p>
    <w:p w14:paraId="19B85A4A" w14:textId="2B987903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w is k by 1</w:t>
      </w:r>
      <w:r w:rsidR="00D257DF">
        <w:rPr>
          <w:sz w:val="16"/>
          <w:szCs w:val="16"/>
        </w:rPr>
        <w:t xml:space="preserve">; </w:t>
      </w:r>
      <w:r w:rsidRPr="00612BEF">
        <w:rPr>
          <w:sz w:val="16"/>
          <w:szCs w:val="16"/>
        </w:rPr>
        <w:t>W is k by d</w:t>
      </w:r>
    </w:p>
    <w:p w14:paraId="506C8E5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objective function</w:t>
      </w:r>
    </w:p>
    <w:p w14:paraId="097962DF" w14:textId="35B8F6A6" w:rsidR="000C1786" w:rsidRPr="00612BEF" w:rsidRDefault="001F4B54" w:rsidP="00450878">
      <w:pPr>
        <w:pStyle w:val="FigurewithCaption"/>
        <w:spacing w:after="0"/>
        <w:rPr>
          <w:sz w:val="16"/>
          <w:szCs w:val="16"/>
        </w:rPr>
      </w:pPr>
      <w:r w:rsidRPr="00612BEF">
        <w:rPr>
          <w:noProof/>
          <w:sz w:val="16"/>
          <w:szCs w:val="16"/>
          <w:lang w:eastAsia="zh-CN"/>
        </w:rPr>
        <w:drawing>
          <wp:inline distT="0" distB="0" distL="0" distR="0" wp14:anchorId="362B3DE0" wp14:editId="278C889C">
            <wp:extent cx="1409700" cy="24356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rhys/files/ubc/ubc-courses/2017S1-CPSC340/./figures/neural-network-objective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548" cy="256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D2BA24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78" w:name="header-c690"/>
      <w:bookmarkEnd w:id="78"/>
      <w:r w:rsidRPr="00612BEF">
        <w:rPr>
          <w:sz w:val="16"/>
          <w:szCs w:val="16"/>
        </w:rPr>
        <w:t>Backpropagation</w:t>
      </w:r>
    </w:p>
    <w:p w14:paraId="7F3BA23C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omputes gradient using chain rule</w:t>
      </w:r>
    </w:p>
    <w:p w14:paraId="2DCBC99D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 layers, all have zi have k elements, cost is O(dk + mk^2)</w:t>
      </w:r>
    </w:p>
    <w:p w14:paraId="7E02629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backward pass has same cost</w:t>
      </w:r>
    </w:p>
    <w:p w14:paraId="78F2B6B5" w14:textId="3FB16072" w:rsidR="000C1786" w:rsidRPr="00612BEF" w:rsidRDefault="001F4B54" w:rsidP="00A1630E">
      <w:pPr>
        <w:spacing w:after="0"/>
        <w:rPr>
          <w:sz w:val="16"/>
          <w:szCs w:val="16"/>
        </w:rPr>
      </w:pPr>
      <w:bookmarkStart w:id="79" w:name="header-c697"/>
      <w:bookmarkEnd w:id="79"/>
      <w:r w:rsidRPr="00A1630E">
        <w:rPr>
          <w:b/>
          <w:sz w:val="16"/>
          <w:szCs w:val="16"/>
        </w:rPr>
        <w:t>Sigmoid</w:t>
      </w:r>
      <w:r w:rsidR="00A1630E">
        <w:rPr>
          <w:sz w:val="16"/>
          <w:szCs w:val="16"/>
        </w:rPr>
        <w:t xml:space="preserve">: </w:t>
      </w:r>
      <w:r w:rsidRPr="00612BEF">
        <w:rPr>
          <w:sz w:val="16"/>
          <w:szCs w:val="16"/>
        </w:rPr>
        <w:t>smooth approximation to binary features</w:t>
      </w:r>
    </w:p>
    <w:p w14:paraId="5C2E6A44" w14:textId="6D6EC69F" w:rsidR="000C1786" w:rsidRPr="00612BEF" w:rsidRDefault="001F4B54" w:rsidP="00A1630E">
      <w:pPr>
        <w:spacing w:after="0"/>
        <w:rPr>
          <w:sz w:val="16"/>
          <w:szCs w:val="16"/>
        </w:rPr>
      </w:pPr>
      <w:bookmarkStart w:id="80" w:name="header-c700"/>
      <w:bookmarkEnd w:id="80"/>
      <w:r w:rsidRPr="00A1630E">
        <w:rPr>
          <w:b/>
          <w:sz w:val="16"/>
          <w:szCs w:val="16"/>
        </w:rPr>
        <w:t>ReLU</w:t>
      </w:r>
      <w:r w:rsidR="00A1630E">
        <w:rPr>
          <w:sz w:val="16"/>
          <w:szCs w:val="16"/>
        </w:rPr>
        <w:t xml:space="preserve">: </w:t>
      </w:r>
      <w:r w:rsidRPr="00612BEF">
        <w:rPr>
          <w:sz w:val="16"/>
          <w:szCs w:val="16"/>
        </w:rPr>
        <w:t>hinge-like loss</w:t>
      </w:r>
    </w:p>
    <w:p w14:paraId="1C7276D9" w14:textId="0B7F3B01" w:rsidR="000C1786" w:rsidRPr="006061F8" w:rsidRDefault="001F4B54" w:rsidP="006061F8">
      <w:pPr>
        <w:spacing w:after="0"/>
      </w:pPr>
      <w:bookmarkStart w:id="81" w:name="header-c703"/>
      <w:bookmarkEnd w:id="81"/>
      <w:r w:rsidRPr="006061F8">
        <w:rPr>
          <w:b/>
          <w:sz w:val="16"/>
          <w:szCs w:val="16"/>
        </w:rPr>
        <w:t>Deep</w:t>
      </w:r>
      <w:r w:rsidRPr="006061F8">
        <w:rPr>
          <w:b/>
        </w:rPr>
        <w:t xml:space="preserve"> </w:t>
      </w:r>
      <w:r w:rsidRPr="006061F8">
        <w:rPr>
          <w:b/>
          <w:sz w:val="16"/>
          <w:szCs w:val="16"/>
        </w:rPr>
        <w:t>Learning</w:t>
      </w:r>
      <w:r w:rsidR="006061F8">
        <w:rPr>
          <w:sz w:val="16"/>
          <w:szCs w:val="16"/>
        </w:rPr>
        <w:t xml:space="preserve">: </w:t>
      </w:r>
      <w:r w:rsidRPr="00612BEF">
        <w:rPr>
          <w:sz w:val="16"/>
          <w:szCs w:val="16"/>
        </w:rPr>
        <w:t>as depth increases, training error decreases = overfitting --&gt; regularization</w:t>
      </w:r>
    </w:p>
    <w:p w14:paraId="6E461675" w14:textId="77777777" w:rsidR="000C1786" w:rsidRPr="00612BEF" w:rsidRDefault="001F4B54" w:rsidP="007D6089">
      <w:pPr>
        <w:pStyle w:val="Heading3"/>
        <w:spacing w:before="0"/>
        <w:rPr>
          <w:sz w:val="16"/>
          <w:szCs w:val="16"/>
        </w:rPr>
      </w:pPr>
      <w:bookmarkStart w:id="82" w:name="header-c707"/>
      <w:bookmarkEnd w:id="82"/>
      <w:r w:rsidRPr="00612BEF">
        <w:rPr>
          <w:sz w:val="16"/>
          <w:szCs w:val="16"/>
        </w:rPr>
        <w:t>Regularization</w:t>
      </w:r>
    </w:p>
    <w:p w14:paraId="11D8661E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early stopping:</w:t>
      </w:r>
      <w:r w:rsidRPr="00612BEF">
        <w:rPr>
          <w:sz w:val="16"/>
          <w:szCs w:val="16"/>
        </w:rPr>
        <w:t xml:space="preserve"> stop when validation starts increasing</w:t>
      </w:r>
    </w:p>
    <w:p w14:paraId="35D237AF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b/>
          <w:sz w:val="16"/>
          <w:szCs w:val="16"/>
        </w:rPr>
        <w:t>dropout:</w:t>
      </w:r>
      <w:r w:rsidRPr="00612BEF">
        <w:rPr>
          <w:sz w:val="16"/>
          <w:szCs w:val="16"/>
        </w:rPr>
        <w:t xml:space="preserve"> on each iteration randomly set some xi and zi to 03</w:t>
      </w:r>
    </w:p>
    <w:p w14:paraId="5CAF038C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83" w:name="header-c712"/>
      <w:bookmarkEnd w:id="83"/>
      <w:r w:rsidRPr="00612BEF">
        <w:rPr>
          <w:sz w:val="16"/>
          <w:szCs w:val="16"/>
        </w:rPr>
        <w:t>Recommender Systems</w:t>
      </w:r>
    </w:p>
    <w:p w14:paraId="4127FCE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84" w:name="header-c713"/>
      <w:bookmarkEnd w:id="84"/>
      <w:r w:rsidRPr="00612BEF">
        <w:rPr>
          <w:sz w:val="16"/>
          <w:szCs w:val="16"/>
        </w:rPr>
        <w:t>Content-based filtering</w:t>
      </w:r>
    </w:p>
    <w:p w14:paraId="361F25F5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supervised</w:t>
      </w:r>
    </w:p>
    <w:p w14:paraId="63FFE644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Extract features, build models</w:t>
      </w:r>
    </w:p>
    <w:p w14:paraId="6B31BCBB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85" w:name="header-c718"/>
      <w:bookmarkEnd w:id="85"/>
      <w:r w:rsidRPr="00612BEF">
        <w:rPr>
          <w:sz w:val="16"/>
          <w:szCs w:val="16"/>
        </w:rPr>
        <w:t>Collaborative Filtering</w:t>
      </w:r>
    </w:p>
    <w:p w14:paraId="6E223FB3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i/>
          <w:sz w:val="16"/>
          <w:szCs w:val="16"/>
        </w:rPr>
        <w:t>unsupervised</w:t>
      </w:r>
    </w:p>
    <w:p w14:paraId="32F2BA47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Have labels but no features</w:t>
      </w:r>
    </w:p>
    <w:p w14:paraId="24E10033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Example: movie (columns), users (rows)</w:t>
      </w:r>
    </w:p>
    <w:p w14:paraId="66D1662A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an’t predict ratings for new users/movies</w:t>
      </w:r>
    </w:p>
    <w:p w14:paraId="0A493799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Matrix factorization (latent-factor) is a common approach</w:t>
      </w:r>
    </w:p>
    <w:p w14:paraId="35E68FFF" w14:textId="77777777" w:rsidR="000C1786" w:rsidRPr="00612BEF" w:rsidRDefault="001F4B54" w:rsidP="007D6089">
      <w:pPr>
        <w:pStyle w:val="Heading2"/>
        <w:spacing w:before="0"/>
        <w:rPr>
          <w:sz w:val="16"/>
          <w:szCs w:val="16"/>
        </w:rPr>
      </w:pPr>
      <w:bookmarkStart w:id="86" w:name="header-c729"/>
      <w:bookmarkEnd w:id="86"/>
      <w:r w:rsidRPr="00612BEF">
        <w:rPr>
          <w:sz w:val="16"/>
          <w:szCs w:val="16"/>
        </w:rPr>
        <w:t>Association Rules vs. Clustering</w:t>
      </w:r>
    </w:p>
    <w:p w14:paraId="692EF1F1" w14:textId="77777777" w:rsidR="000C1786" w:rsidRPr="00612BEF" w:rsidRDefault="001F4B54" w:rsidP="007D6089">
      <w:pPr>
        <w:pStyle w:val="FirstParagraph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Clustering: objects related, association rules: features occur together</w:t>
      </w:r>
    </w:p>
    <w:p w14:paraId="49048F41" w14:textId="77777777" w:rsidR="000C1786" w:rsidRPr="00612BEF" w:rsidRDefault="001F4B54" w:rsidP="007D6089">
      <w:pPr>
        <w:pStyle w:val="BodyText"/>
        <w:spacing w:before="0" w:after="0"/>
        <w:rPr>
          <w:sz w:val="16"/>
          <w:szCs w:val="16"/>
        </w:rPr>
      </w:pPr>
      <w:r w:rsidRPr="00612BEF">
        <w:rPr>
          <w:sz w:val="16"/>
          <w:szCs w:val="16"/>
        </w:rPr>
        <w:t>Support: p(S=1), confidence: p(T=1 | S=1)</w:t>
      </w:r>
    </w:p>
    <w:p w14:paraId="4EF88F3F" w14:textId="77777777" w:rsidR="000C1786" w:rsidRPr="00612BEF" w:rsidRDefault="001F4B54" w:rsidP="007D6089">
      <w:pPr>
        <w:pStyle w:val="Heading1"/>
        <w:spacing w:before="0"/>
        <w:rPr>
          <w:sz w:val="16"/>
          <w:szCs w:val="16"/>
        </w:rPr>
      </w:pPr>
      <w:bookmarkStart w:id="87" w:name="header-c734"/>
      <w:bookmarkEnd w:id="87"/>
      <w:r w:rsidRPr="00612BEF">
        <w:rPr>
          <w:sz w:val="16"/>
          <w:szCs w:val="16"/>
        </w:rPr>
        <w:t>Runtime Summary</w:t>
      </w:r>
    </w:p>
    <w:tbl>
      <w:tblPr>
        <w:tblStyle w:val="PlainTable1"/>
        <w:tblW w:w="5495" w:type="pct"/>
        <w:tblLook w:val="07E0" w:firstRow="1" w:lastRow="1" w:firstColumn="1" w:lastColumn="1" w:noHBand="1" w:noVBand="1"/>
      </w:tblPr>
      <w:tblGrid>
        <w:gridCol w:w="1132"/>
        <w:gridCol w:w="2204"/>
        <w:gridCol w:w="913"/>
      </w:tblGrid>
      <w:tr w:rsidR="000C1786" w:rsidRPr="00612BEF" w14:paraId="29A7DB05" w14:textId="77777777" w:rsidTr="00654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309C4D89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Models</w:t>
            </w:r>
          </w:p>
        </w:tc>
        <w:tc>
          <w:tcPr>
            <w:tcW w:w="2594" w:type="pct"/>
          </w:tcPr>
          <w:p w14:paraId="77575EF4" w14:textId="77777777" w:rsidR="000C1786" w:rsidRPr="00612BEF" w:rsidRDefault="001F4B54" w:rsidP="007D6089">
            <w:pPr>
              <w:pStyle w:val="Compact"/>
              <w:spacing w:before="0" w:after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Cos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DE29CD7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sensitive to scales</w:t>
            </w:r>
          </w:p>
        </w:tc>
      </w:tr>
      <w:tr w:rsidR="000C1786" w:rsidRPr="00612BEF" w14:paraId="16057AB8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278A0C7C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Decision Stump</w:t>
            </w:r>
          </w:p>
        </w:tc>
        <w:tc>
          <w:tcPr>
            <w:tcW w:w="2594" w:type="pct"/>
          </w:tcPr>
          <w:p w14:paraId="760DB754" w14:textId="77777777" w:rsidR="000C1786" w:rsidRPr="00612BEF" w:rsidRDefault="001F4B54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O(ndlongn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73EF9E5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No</w:t>
            </w:r>
          </w:p>
        </w:tc>
      </w:tr>
      <w:tr w:rsidR="000C1786" w:rsidRPr="00612BEF" w14:paraId="3E6F1757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6B41A4FB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Decision Tree</w:t>
            </w:r>
          </w:p>
        </w:tc>
        <w:tc>
          <w:tcPr>
            <w:tcW w:w="2594" w:type="pct"/>
          </w:tcPr>
          <w:p w14:paraId="50631D9B" w14:textId="77777777" w:rsidR="000C1786" w:rsidRPr="00612BEF" w:rsidRDefault="001F4B54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O(mndlogn), m: depth of tre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57396DC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No</w:t>
            </w:r>
          </w:p>
        </w:tc>
      </w:tr>
      <w:tr w:rsidR="000C1786" w:rsidRPr="00612BEF" w14:paraId="0512651F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46DF3EE5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KNN</w:t>
            </w:r>
          </w:p>
        </w:tc>
        <w:tc>
          <w:tcPr>
            <w:tcW w:w="2594" w:type="pct"/>
          </w:tcPr>
          <w:p w14:paraId="7D7CAC4E" w14:textId="77777777" w:rsidR="000C1786" w:rsidRPr="00612BEF" w:rsidRDefault="001F4B54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size of model: O(nd) cost of prediction: O(nd) for 1 test object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2EB39BA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0C1786" w:rsidRPr="00612BEF" w14:paraId="52845FAA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2DBE13DB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K-Means</w:t>
            </w:r>
          </w:p>
        </w:tc>
        <w:tc>
          <w:tcPr>
            <w:tcW w:w="2594" w:type="pct"/>
          </w:tcPr>
          <w:p w14:paraId="700C77DF" w14:textId="77777777" w:rsidR="000C1786" w:rsidRPr="00612BEF" w:rsidRDefault="001F4B54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O(ndk), update means: O(nd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295F9282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0C1786" w:rsidRPr="00612BEF" w14:paraId="784C7D87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3B56DFD0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DBSCAN</w:t>
            </w:r>
          </w:p>
        </w:tc>
        <w:tc>
          <w:tcPr>
            <w:tcW w:w="2594" w:type="pct"/>
          </w:tcPr>
          <w:p w14:paraId="0ED50D5A" w14:textId="613A857E" w:rsidR="000C1786" w:rsidRPr="00612BEF" w:rsidRDefault="00132A77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c</w:t>
            </w:r>
            <w:r w:rsidR="001F4B54" w:rsidRPr="00612BEF">
              <w:rPr>
                <w:sz w:val="16"/>
                <w:szCs w:val="16"/>
              </w:rPr>
              <w:t>ompute distances O(n^2d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6DE08F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0C1786" w:rsidRPr="00612BEF" w14:paraId="3EDDE848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29788AFF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RBFs</w:t>
            </w:r>
          </w:p>
        </w:tc>
        <w:tc>
          <w:tcPr>
            <w:tcW w:w="2594" w:type="pct"/>
          </w:tcPr>
          <w:p w14:paraId="1079224B" w14:textId="77777777" w:rsidR="000C1786" w:rsidRPr="00612BEF" w:rsidRDefault="000C1786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2255FEE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132A77" w:rsidRPr="00612BEF" w14:paraId="588BF4CC" w14:textId="77777777" w:rsidTr="00132A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623825AB" w14:textId="77777777" w:rsidR="00132A77" w:rsidRPr="00612BEF" w:rsidRDefault="00132A77" w:rsidP="007D6089">
            <w:pPr>
              <w:pStyle w:val="Compact"/>
              <w:spacing w:before="0" w:after="0"/>
              <w:rPr>
                <w:b w:val="0"/>
                <w:bCs w:val="0"/>
                <w:sz w:val="16"/>
                <w:szCs w:val="16"/>
              </w:rPr>
            </w:pPr>
            <w:r>
              <w:rPr>
                <w:sz w:val="16"/>
                <w:szCs w:val="16"/>
              </w:rPr>
              <w:t>OL</w:t>
            </w:r>
            <w:r w:rsidRPr="00612BEF">
              <w:rPr>
                <w:sz w:val="16"/>
                <w:szCs w:val="16"/>
              </w:rPr>
              <w:t>S</w:t>
            </w:r>
          </w:p>
        </w:tc>
        <w:tc>
          <w:tcPr>
            <w:tcW w:w="2594" w:type="pct"/>
          </w:tcPr>
          <w:p w14:paraId="3B1FE299" w14:textId="5EBAC0AB" w:rsidR="00132A77" w:rsidRPr="00612BEF" w:rsidRDefault="00132A77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X^TX: O(nd^2), inverse X^TX: O(d^3), training: O(nd^2+d^3), prediction: O(td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44D428" w14:textId="77777777" w:rsidR="00132A77" w:rsidRPr="00612BEF" w:rsidRDefault="00132A77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No</w:t>
            </w:r>
          </w:p>
        </w:tc>
      </w:tr>
      <w:tr w:rsidR="00982C8A" w:rsidRPr="00612BEF" w14:paraId="445FB38D" w14:textId="77777777" w:rsidTr="00982C8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26" w:type="pct"/>
            <w:gridSpan w:val="2"/>
          </w:tcPr>
          <w:p w14:paraId="50E28ED2" w14:textId="4E4AC98A" w:rsidR="00982C8A" w:rsidRPr="00612BEF" w:rsidRDefault="00982C8A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Regularized Least Squares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1E8DE38F" w14:textId="77777777" w:rsidR="00982C8A" w:rsidRPr="00612BEF" w:rsidRDefault="00982C8A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Yes</w:t>
            </w:r>
          </w:p>
        </w:tc>
      </w:tr>
      <w:tr w:rsidR="000C1786" w:rsidRPr="00612BEF" w14:paraId="44442643" w14:textId="77777777" w:rsidTr="0065436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2677F075" w14:textId="77777777" w:rsidR="000C1786" w:rsidRPr="00612BEF" w:rsidRDefault="001F4B54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 w:rsidRPr="00612BEF">
              <w:rPr>
                <w:sz w:val="16"/>
                <w:szCs w:val="16"/>
              </w:rPr>
              <w:t>Kernel Trick with Polynomials</w:t>
            </w:r>
          </w:p>
        </w:tc>
        <w:tc>
          <w:tcPr>
            <w:tcW w:w="2594" w:type="pct"/>
          </w:tcPr>
          <w:p w14:paraId="62506FE0" w14:textId="77777777" w:rsidR="000C1786" w:rsidRPr="00982C8A" w:rsidRDefault="001F4B54" w:rsidP="007D6089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sz w:val="16"/>
                <w:szCs w:val="16"/>
              </w:rPr>
            </w:pPr>
            <w:r w:rsidRPr="00982C8A">
              <w:rPr>
                <w:sz w:val="16"/>
                <w:szCs w:val="16"/>
              </w:rPr>
              <w:t>Training: O(n^2d+n^3) Testing: O(ndt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42E0C721" w14:textId="77777777" w:rsidR="000C1786" w:rsidRPr="00612BEF" w:rsidRDefault="000C1786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132A77" w:rsidRPr="00612BEF" w14:paraId="62C4D185" w14:textId="77777777" w:rsidTr="00CE0E65">
        <w:trPr>
          <w:trHeight w:val="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50B0E1C1" w14:textId="33A6D8AC" w:rsidR="00132A77" w:rsidRPr="00612BEF" w:rsidRDefault="00132A77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RBFs</w:t>
            </w:r>
          </w:p>
        </w:tc>
        <w:tc>
          <w:tcPr>
            <w:tcW w:w="2594" w:type="pct"/>
          </w:tcPr>
          <w:p w14:paraId="2CD1940A" w14:textId="65AF2507" w:rsidR="00132A77" w:rsidRPr="00BF1497" w:rsidRDefault="00132A77" w:rsidP="00CE0E65">
            <w:pPr>
              <w:pStyle w:val="Compact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BF1497">
              <w:rPr>
                <w:sz w:val="16"/>
                <w:szCs w:val="16"/>
              </w:rPr>
              <w:t>Z: O(n^2d)</w:t>
            </w:r>
            <w:r w:rsidR="00CE0E65" w:rsidRPr="00BF1497">
              <w:rPr>
                <w:sz w:val="16"/>
                <w:szCs w:val="16"/>
              </w:rPr>
              <w:t>, Z^TZ: O(n^3) inverting: O(n^3), training: O(n^2d+n^3), prediction: O(tnd)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F28FED3" w14:textId="77777777" w:rsidR="00132A77" w:rsidRPr="00612BEF" w:rsidRDefault="00132A77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  <w:tr w:rsidR="00BF1497" w:rsidRPr="00612BEF" w14:paraId="51324A11" w14:textId="77777777" w:rsidTr="00CE0E65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trHeight w:val="3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332" w:type="pct"/>
          </w:tcPr>
          <w:p w14:paraId="2CC0F80B" w14:textId="17C79318" w:rsidR="00BF1497" w:rsidRDefault="00BF1497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Naïve Bayes</w:t>
            </w:r>
          </w:p>
        </w:tc>
        <w:tc>
          <w:tcPr>
            <w:tcW w:w="2594" w:type="pct"/>
          </w:tcPr>
          <w:p w14:paraId="01F890DF" w14:textId="72CB28C8" w:rsidR="00BF1497" w:rsidRDefault="00BF1497" w:rsidP="00CE0E65">
            <w:pPr>
              <w:pStyle w:val="Compact"/>
              <w:spacing w:before="0" w:after="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Prediction: O(tdk)</w:t>
            </w:r>
            <w:bookmarkStart w:id="88" w:name="_GoBack"/>
            <w:bookmarkEnd w:id="88"/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37DA6A71" w14:textId="77777777" w:rsidR="00BF1497" w:rsidRPr="00612BEF" w:rsidRDefault="00BF1497" w:rsidP="007D6089">
            <w:pPr>
              <w:pStyle w:val="Compact"/>
              <w:spacing w:before="0" w:after="0"/>
              <w:rPr>
                <w:sz w:val="16"/>
                <w:szCs w:val="16"/>
              </w:rPr>
            </w:pPr>
          </w:p>
        </w:tc>
      </w:tr>
    </w:tbl>
    <w:p w14:paraId="057CBA0D" w14:textId="77777777" w:rsidR="001F4B54" w:rsidRPr="00612BEF" w:rsidRDefault="001F4B54" w:rsidP="00CC0D01">
      <w:pPr>
        <w:spacing w:after="0"/>
        <w:rPr>
          <w:sz w:val="16"/>
          <w:szCs w:val="16"/>
        </w:rPr>
      </w:pPr>
    </w:p>
    <w:sectPr w:rsidR="001F4B54" w:rsidRPr="00612BEF" w:rsidSect="007D6089">
      <w:pgSz w:w="12240" w:h="15840"/>
      <w:pgMar w:top="284" w:right="363" w:bottom="306" w:left="357" w:header="720" w:footer="720" w:gutter="0"/>
      <w:cols w:num="3" w:space="284"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7AA2BA4" w14:textId="77777777" w:rsidR="00A308F5" w:rsidRDefault="00A308F5">
      <w:pPr>
        <w:spacing w:after="0"/>
      </w:pPr>
      <w:r>
        <w:separator/>
      </w:r>
    </w:p>
  </w:endnote>
  <w:endnote w:type="continuationSeparator" w:id="0">
    <w:p w14:paraId="4C532F30" w14:textId="77777777" w:rsidR="00A308F5" w:rsidRDefault="00A308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roma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F2A6782" w14:textId="77777777" w:rsidR="00A308F5" w:rsidRDefault="00A308F5">
      <w:r>
        <w:separator/>
      </w:r>
    </w:p>
  </w:footnote>
  <w:footnote w:type="continuationSeparator" w:id="0">
    <w:p w14:paraId="122F58F0" w14:textId="77777777" w:rsidR="00A308F5" w:rsidRDefault="00A308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2665729"/>
    <w:multiLevelType w:val="multilevel"/>
    <w:tmpl w:val="B3C890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FF0D0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02DBA1D"/>
    <w:multiLevelType w:val="multilevel"/>
    <w:tmpl w:val="9D6E2A4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84C701E"/>
    <w:multiLevelType w:val="hybridMultilevel"/>
    <w:tmpl w:val="0F4C51CA"/>
    <w:lvl w:ilvl="0" w:tplc="798C4B7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4CDB2E68"/>
    <w:multiLevelType w:val="hybridMultilevel"/>
    <w:tmpl w:val="254E6D58"/>
    <w:lvl w:ilvl="0" w:tplc="798C4B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E23620E"/>
    <w:multiLevelType w:val="hybridMultilevel"/>
    <w:tmpl w:val="EBDE479C"/>
    <w:lvl w:ilvl="0" w:tplc="798C4B74">
      <w:start w:val="1"/>
      <w:numFmt w:val="bullet"/>
      <w:lvlText w:val=""/>
      <w:lvlJc w:val="left"/>
      <w:pPr>
        <w:ind w:left="57" w:hanging="5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5"/>
  </w:num>
  <w:num w:numId="29">
    <w:abstractNumId w:val="4"/>
  </w:num>
  <w:num w:numId="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7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1786"/>
    <w:rsid w:val="00107B66"/>
    <w:rsid w:val="001104CA"/>
    <w:rsid w:val="00132A77"/>
    <w:rsid w:val="001F4B54"/>
    <w:rsid w:val="001F4FAC"/>
    <w:rsid w:val="0024083F"/>
    <w:rsid w:val="00335921"/>
    <w:rsid w:val="00450878"/>
    <w:rsid w:val="004E29B3"/>
    <w:rsid w:val="00521B09"/>
    <w:rsid w:val="005419C9"/>
    <w:rsid w:val="00572DB0"/>
    <w:rsid w:val="00590D07"/>
    <w:rsid w:val="006061F8"/>
    <w:rsid w:val="00612BEF"/>
    <w:rsid w:val="00654367"/>
    <w:rsid w:val="00664E25"/>
    <w:rsid w:val="006B1928"/>
    <w:rsid w:val="00754A34"/>
    <w:rsid w:val="00784D58"/>
    <w:rsid w:val="007D6089"/>
    <w:rsid w:val="008424AC"/>
    <w:rsid w:val="008D6863"/>
    <w:rsid w:val="00982C8A"/>
    <w:rsid w:val="00A1630E"/>
    <w:rsid w:val="00A308F5"/>
    <w:rsid w:val="00AE51BC"/>
    <w:rsid w:val="00B80F95"/>
    <w:rsid w:val="00B86B75"/>
    <w:rsid w:val="00B86BAF"/>
    <w:rsid w:val="00BC48D5"/>
    <w:rsid w:val="00BF1497"/>
    <w:rsid w:val="00C104FA"/>
    <w:rsid w:val="00C36279"/>
    <w:rsid w:val="00C75160"/>
    <w:rsid w:val="00CC0D01"/>
    <w:rsid w:val="00CE0E65"/>
    <w:rsid w:val="00D170EA"/>
    <w:rsid w:val="00D257DF"/>
    <w:rsid w:val="00DA4896"/>
    <w:rsid w:val="00DA5C88"/>
    <w:rsid w:val="00E315A3"/>
    <w:rsid w:val="00EE3F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0E5897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DA5C88"/>
    <w:pPr>
      <w:ind w:left="720"/>
      <w:contextualSpacing/>
    </w:pPr>
  </w:style>
  <w:style w:type="table" w:styleId="PlainTable1">
    <w:name w:val="Plain Table 1"/>
    <w:basedOn w:val="TableNormal"/>
    <w:rsid w:val="00654367"/>
    <w:pPr>
      <w:spacing w:after="0"/>
    </w:p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fontTable" Target="fontTable.xml"/><Relationship Id="rId26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2</Pages>
  <Words>2197</Words>
  <Characters>12525</Characters>
  <Application>Microsoft Macintosh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hys Bower</cp:lastModifiedBy>
  <cp:revision>25</cp:revision>
  <dcterms:created xsi:type="dcterms:W3CDTF">2017-06-27T14:36:00Z</dcterms:created>
  <dcterms:modified xsi:type="dcterms:W3CDTF">2017-06-27T18:25:00Z</dcterms:modified>
</cp:coreProperties>
</file>